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73.png" ContentType="image/png"/>
  <Override PartName="/word/media/rId58.png" ContentType="image/png"/>
  <Override PartName="/word/media/rId61.png" ContentType="image/png"/>
  <Override PartName="/word/media/rId64.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21"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1"/>
    <w:bookmarkStart w:id="25" w:name="david-ohagan"/>
    <w:p>
      <w:pPr>
        <w:pStyle w:val="Heading1"/>
      </w:pPr>
      <w:r>
        <w:t xml:space="preserve">David O’Hagan</w:t>
      </w:r>
    </w:p>
    <w:p>
      <w:pPr>
        <w:pStyle w:val="FirstParagraph"/>
      </w:pPr>
      <w:r>
        <w:t xml:space="preserve">200299857</w:t>
      </w:r>
    </w:p>
    <w:bookmarkStart w:id="22" w:name="dedication"/>
    <w:p>
      <w:pPr>
        <w:pStyle w:val="Heading2"/>
      </w:pPr>
      <w:r>
        <w:t xml:space="preserve">Dedication</w:t>
      </w:r>
    </w:p>
    <w:p>
      <w:pPr>
        <w:pStyle w:val="FirstParagraph"/>
      </w:pPr>
      <w:r>
        <w:t xml:space="preserve">To Julie Andrew and Sophie</w:t>
      </w:r>
    </w:p>
    <w:p>
      <w:pPr>
        <w:pStyle w:val="BodyText"/>
      </w:pPr>
      <w:r>
        <w:t xml:space="preserve">Acknowledgments</w:t>
      </w:r>
    </w:p>
    <w:p>
      <w:pPr>
        <w:pStyle w:val="BodyText"/>
      </w:pPr>
      <w:r>
        <w:t xml:space="preserve">To Zoe and Martn</w:t>
      </w:r>
    </w:p>
    <w:p>
      <w:pPr>
        <w:pStyle w:val="BodyText"/>
      </w:pPr>
      <w:r>
        <w:t xml:space="preserve">To Paul</w:t>
      </w:r>
    </w:p>
    <w:bookmarkEnd w:id="22"/>
    <w:bookmarkStart w:id="23" w:name="X6b4012e03a8983d215622f17cfa0456092fdf4f"/>
    <w:p>
      <w:pPr>
        <w:pStyle w:val="Heading2"/>
      </w:pPr>
      <w:r>
        <w:t xml:space="preserve">Dissertation submitted in partial fulfilment of the requirements for the degree of Master of Public Health, The University of Liverpool</w:t>
      </w:r>
    </w:p>
    <w:bookmarkEnd w:id="23"/>
    <w:bookmarkStart w:id="24" w:name="august-2023"/>
    <w:p>
      <w:pPr>
        <w:pStyle w:val="Heading2"/>
      </w:pPr>
      <w:r>
        <w:t xml:space="preserve">August 2023</w:t>
      </w:r>
    </w:p>
    <w:p>
      <w:pPr>
        <w:pStyle w:val="FirstParagraph"/>
      </w:pPr>
      <w:r>
        <w:t xml:space="preserve">#Introduction and Back ground</w:t>
      </w:r>
    </w:p>
    <w:bookmarkEnd w:id="24"/>
    <w:bookmarkEnd w:id="25"/>
    <w:bookmarkStart w:id="41" w:name="literature-review"/>
    <w:p>
      <w:pPr>
        <w:pStyle w:val="Heading1"/>
      </w:pPr>
      <w:r>
        <w:t xml:space="preserve">Literature Review</w:t>
      </w:r>
    </w:p>
    <w:p>
      <w:pPr>
        <w:pStyle w:val="FirstParagraph"/>
      </w:pPr>
      <w:r>
        <w:t xml:space="preserve">Literature review</w:t>
      </w:r>
      <w:r>
        <w:t xml:space="preserve"> </w:t>
      </w:r>
      <w:r>
        <w:t xml:space="preserve">1 describe literature</w:t>
      </w:r>
      <w:r>
        <w:t xml:space="preserve"> </w:t>
      </w:r>
      <w:r>
        <w:t xml:space="preserve">2 synthesise literature</w:t>
      </w:r>
      <w:r>
        <w:t xml:space="preserve"> </w:t>
      </w:r>
      <w:r>
        <w:t xml:space="preserve">3 critique literature</w:t>
      </w:r>
      <w:r>
        <w:t xml:space="preserve"> </w:t>
      </w:r>
      <w:r>
        <w:t xml:space="preserve">4 explain role of study within context</w:t>
      </w:r>
    </w:p>
    <w:p>
      <w:pPr>
        <w:pStyle w:val="BodyText"/>
      </w:pPr>
      <w:r>
        <w:t xml:space="preserve">Table of Contents</w:t>
      </w:r>
      <w:r>
        <w:t xml:space="preserve"> </w:t>
      </w:r>
      <w:r>
        <w:t xml:space="preserve">BP, NCD and Public Health  1</w:t>
      </w:r>
      <w:r>
        <w:t xml:space="preserve"> </w:t>
      </w:r>
      <w:r>
        <w:t xml:space="preserve">PH and BP 2</w:t>
      </w:r>
      <w:r>
        <w:t xml:space="preserve"> </w:t>
      </w:r>
      <w:r>
        <w:t xml:space="preserve">Salt and BP  5</w:t>
      </w:r>
      <w:r>
        <w:t xml:space="preserve"> </w:t>
      </w:r>
      <w:r>
        <w:t xml:space="preserve">UPF and BP  6</w:t>
      </w:r>
      <w:r>
        <w:t xml:space="preserve"> </w:t>
      </w:r>
      <w:r>
        <w:t xml:space="preserve">UPF and BP 10</w:t>
      </w:r>
      <w:r>
        <w:t xml:space="preserve"> </w:t>
      </w:r>
      <w:r>
        <w:t xml:space="preserve">BP UPF and Salt  14</w:t>
      </w:r>
      <w:r>
        <w:t xml:space="preserve"> </w:t>
      </w:r>
      <w:r>
        <w:t xml:space="preserve">Bibliography 15</w:t>
      </w:r>
    </w:p>
    <w:p>
      <w:pPr>
        <w:pStyle w:val="BodyText"/>
      </w:pPr>
      <w:r>
        <w:t xml:space="preserve">BP, NCD and Public Health </w:t>
      </w:r>
      <w:r>
        <w:t xml:space="preserve"> </w:t>
      </w:r>
      <w:r>
        <w:t xml:space="preserve">Non-communicable disease is an increasing burden on public health. </w:t>
      </w:r>
      <w:r>
        <w:t xml:space="preserve"> </w:t>
      </w:r>
      <w:r>
        <w:t xml:space="preserve">Blood pressure is a significant contributor to NCD.</w:t>
      </w:r>
      <w:r>
        <w:t xml:space="preserve"> </w:t>
      </w:r>
      <w:r>
        <w:t xml:space="preserve">Blood pressure rises are described as idiopathic as their cause is not clear. </w:t>
      </w:r>
      <w:r>
        <w:t xml:space="preserve"> </w:t>
      </w:r>
      <w:r>
        <w:t xml:space="preserve">Dietary and lifestyle causes are sought as explanations, if true this still is difficult to narrow down.</w:t>
      </w:r>
      <w:r>
        <w:t xml:space="preserve"> </w:t>
      </w:r>
      <w:r>
        <w:t xml:space="preserve">Social and commercial determinants of health have a significant role to play. </w:t>
      </w:r>
      <w:r>
        <w:t xml:space="preserve"> </w:t>
      </w:r>
      <w:r>
        <w:t xml:space="preserve"> </w:t>
      </w:r>
      <w:r>
        <w:t xml:space="preserve"> </w:t>
      </w:r>
      <w:r>
        <w:t xml:space="preserve">In reviewing the Framingham study, Kannel (1,2) describes how risk factor medicine came about. He describes raised blood pressure as a</w:t>
      </w:r>
      <w:r>
        <w:t xml:space="preserve"> </w:t>
      </w:r>
      <w:r>
        <w:t xml:space="preserve">‘</w:t>
      </w:r>
      <w:r>
        <w:t xml:space="preserve">prominent member</w:t>
      </w:r>
      <w:r>
        <w:t xml:space="preserve">’</w:t>
      </w:r>
      <w:r>
        <w:t xml:space="preserve"> </w:t>
      </w:r>
      <w:r>
        <w:t xml:space="preserve">of a group of risks in cardiovascular disease. A disease which is the outcome of</w:t>
      </w:r>
      <w:r>
        <w:t xml:space="preserve"> </w:t>
      </w:r>
      <w:r>
        <w:t xml:space="preserve">‘</w:t>
      </w:r>
      <w:r>
        <w:t xml:space="preserve">multiple forces</w:t>
      </w:r>
      <w:r>
        <w:t xml:space="preserve">’</w:t>
      </w:r>
      <w:r>
        <w:t xml:space="preserve">.</w:t>
      </w:r>
      <w:r>
        <w:t xml:space="preserve"> </w:t>
      </w:r>
      <w:r>
        <w:t xml:space="preserve">His description sees this as part of the march of progress in understanding cardiovascular disease in particular, but also non-communicable disease. He identifies that cardiologists alone cannot conquer cardiovascular disease.</w:t>
      </w:r>
      <w:r>
        <w:t xml:space="preserve"> </w:t>
      </w:r>
      <w:r>
        <w:t xml:space="preserve">Since then NCD and in particular BP has come to feature more and more. With studies that showed that reducing BP reduced the risk of CVD. This placed Blood pressure detection, management, and control at the centre of reducing CVD (3–7).</w:t>
      </w:r>
    </w:p>
    <w:p>
      <w:pPr>
        <w:pStyle w:val="BodyText"/>
      </w:pPr>
      <w:r>
        <w:t xml:space="preserve">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 Contributors to and partial causes of this essential BP have been sought, at individual and societal levels, using medical and epidemiological approaches (8–10).</w:t>
      </w:r>
      <w:r>
        <w:t xml:space="preserve"> </w:t>
      </w:r>
      <w:r>
        <w:t xml:space="preserve">Key factors are often separated into lifestyle causes (11), and social determinants(12–17). Commerce also has a role to play in a causation model which embraces an understanding of causation on a population scale.</w:t>
      </w:r>
    </w:p>
    <w:p>
      <w:pPr>
        <w:pStyle w:val="BodyText"/>
      </w:pPr>
      <w:r>
        <w:t xml:space="preserve">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w:t>
      </w:r>
    </w:p>
    <w:p>
      <w:pPr>
        <w:pStyle w:val="BodyText"/>
      </w:pPr>
      <w:r>
        <w:t xml:space="preserve">Instead of trying to change activity of millions of people can be more effective to change laws and policies once (17–22). These</w:t>
      </w:r>
      <w:r>
        <w:t xml:space="preserve"> </w:t>
      </w:r>
      <w:r>
        <w:t xml:space="preserve">‘</w:t>
      </w:r>
      <w:r>
        <w:t xml:space="preserve">upstream</w:t>
      </w:r>
      <w:r>
        <w:t xml:space="preserve">’</w:t>
      </w:r>
      <w:r>
        <w:t xml:space="preserve"> </w:t>
      </w:r>
      <w:r>
        <w:t xml:space="preserve">changes are relatively simple, and are much more effective though they can also be reversed (23). Opposition sometimes comes from industry.</w:t>
      </w:r>
    </w:p>
    <w:p>
      <w:pPr>
        <w:pStyle w:val="BodyText"/>
      </w:pPr>
      <w:r>
        <w:t xml:space="preserve">PH and BP</w:t>
      </w:r>
      <w:r>
        <w:t xml:space="preserve"> </w:t>
      </w:r>
      <w:r>
        <w:t xml:space="preserve">1.</w:t>
      </w:r>
      <w:r>
        <w:t xml:space="preserve"> </w:t>
      </w:r>
      <w:r>
        <w:t xml:space="preserve">Campos-Nonato I, Vargas Meza J, Nieto C, Ariza AC, Barquera S. Reducing sodium consumption in mexico: A strategy to decrease the morbidity and mortality of cardiovascular diseases. Frontiers in public health. 2022;10:857818–857818.</w:t>
      </w:r>
      <w:r>
        <w:t xml:space="preserve"> </w:t>
      </w:r>
      <w:r>
        <w:t xml:space="preserve">2.</w:t>
      </w:r>
      <w:r>
        <w:t xml:space="preserve"> </w:t>
      </w:r>
      <w:r>
        <w:t xml:space="preserve">Cappuccio FP, Capewell S. Facts, Issues, and Controversies in Salt Reduction for the Prevention of Cardiovascular Disease. 2015;7(1):21.</w:t>
      </w:r>
      <w:r>
        <w:t xml:space="preserve"> </w:t>
      </w:r>
      <w:r>
        <w:t xml:space="preserve">3.</w:t>
      </w:r>
      <w:r>
        <w:t xml:space="preserve"> </w:t>
      </w:r>
      <w:r>
        <w:t xml:space="preserve">Carmen BS, Karl V, Michelle G, Johnson N, LeeAnna L, Beryl W, et al. The UnProcessed pantry project (UP3). Family &amp; community health. 2022;45(1):23–33.</w:t>
      </w:r>
      <w:r>
        <w:t xml:space="preserve"> </w:t>
      </w:r>
      <w:r>
        <w:t xml:space="preserve">4.</w:t>
      </w:r>
      <w:r>
        <w:t xml:space="preserve"> </w:t>
      </w:r>
      <w:r>
        <w:t xml:space="preserve">Colombet Z, Schwaller E, Head A, Kypridemos C, Capewell S, O’Flaherty M. OP12 Social inequalities in ultra-processed food intakes in the United Kingdom: A time trend analysis (2008–2018). J Epidemiol Community Health. 2022 Aug 1;76(Suppl 1):A6–7.</w:t>
      </w:r>
      <w:r>
        <w:t xml:space="preserve"> </w:t>
      </w:r>
      <w:r>
        <w:t xml:space="preserve">5.</w:t>
      </w:r>
      <w:r>
        <w:t xml:space="preserve"> </w:t>
      </w:r>
      <w:r>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w:t>
      </w:r>
      <w:r>
        <w:t xml:space="preserve"> </w:t>
      </w:r>
      <w:r>
        <w:t xml:space="preserve">6.</w:t>
      </w:r>
      <w:r>
        <w:t xml:space="preserve"> </w:t>
      </w:r>
      <w:r>
        <w:t xml:space="preserve">Institute of Medicine, Board on Population Health and Public Health Practice, Food and Nutrition Board, Committee on the Consequences of Sodium Reduction in Populations, Oria M, Yaktine AL, et al. Sodium Intake in Populations: Assessment of Evidence [Internet]. Washington, D.C., UNITED STATES: National Academies Press; 2013 [cited 2023 Jan 21]. Available from:</w:t>
      </w:r>
      <w:r>
        <w:t xml:space="preserve"> </w:t>
      </w:r>
      <w:hyperlink r:id="rId26">
        <w:r>
          <w:rPr>
            <w:rStyle w:val="Hyperlink"/>
          </w:rPr>
          <w:t xml:space="preserve">http://ebookcentral.proquest.com/lib/liverpool/detail.action?docID=3379068</w:t>
        </w:r>
      </w:hyperlink>
      <w:r>
        <w:t xml:space="preserve"> </w:t>
      </w:r>
      <w:r>
        <w:t xml:space="preserve">7.</w:t>
      </w:r>
      <w:r>
        <w:t xml:space="preserve"> </w:t>
      </w:r>
      <w:r>
        <w:t xml:space="preserve">Institute of Medicine, Food and Nutrition Board, Committee on Strategies to Reduce Sodium Intake, Boon CS, Taylor CL, Henney JE. Strategies to Reduce Sodium Intake in the United States [Internet]. Washington, D.C., UNITED STATES: National Academies Press; 2010 [cited 2023 Jan 21]. Available from:</w:t>
      </w:r>
      <w:r>
        <w:t xml:space="preserve"> </w:t>
      </w:r>
      <w:hyperlink r:id="rId27">
        <w:r>
          <w:rPr>
            <w:rStyle w:val="Hyperlink"/>
          </w:rPr>
          <w:t xml:space="preserve">http://ebookcentral.proquest.com/lib/liverpool/detail.action?docID=3378676</w:t>
        </w:r>
      </w:hyperlink>
      <w:r>
        <w:t xml:space="preserve"> </w:t>
      </w:r>
      <w:r>
        <w:t xml:space="preserve">8.</w:t>
      </w:r>
      <w:r>
        <w:t xml:space="preserve"> </w:t>
      </w:r>
      <w:r>
        <w:t xml:space="preserve">Iso H, Shimamoto T, Yokota K, Ohki M, Sankai T, Kudo M, et al. [Changes in 24-hour urinary excretion of sodium and potassium in a community-based heath education program on salt reduction]. Nihon Koshu Eisei Zasshi. 1999 Oct;46(10):894–903.</w:t>
      </w:r>
      <w:r>
        <w:t xml:space="preserve"> </w:t>
      </w:r>
      <w:r>
        <w:t xml:space="preserve">9.</w:t>
      </w:r>
      <w:r>
        <w:t xml:space="preserve"> </w:t>
      </w:r>
      <w:r>
        <w:t xml:space="preserve">Ji C, Cappuccio FP. Socioeconomic inequality in salt intake in Britain 10 years after a national salt reduction programme. BMJ Open. 2014 Aug 26;4(8):e005683–e005683.</w:t>
      </w:r>
      <w:r>
        <w:t xml:space="preserve"> </w:t>
      </w:r>
      <w:r>
        <w:t xml:space="preserve">10.</w:t>
      </w:r>
      <w:r>
        <w:t xml:space="preserve"> </w:t>
      </w:r>
      <w:r>
        <w:t xml:space="preserve">Ji C, Cappuccio FP. Socioeconomic inequality in salt intake in Britain 10 years after a national salt reduction programme. BMJ Open. 2014 Aug 1;4(8):e005683.</w:t>
      </w:r>
      <w:r>
        <w:t xml:space="preserve"> </w:t>
      </w:r>
      <w:r>
        <w:t xml:space="preserve">11.</w:t>
      </w:r>
      <w:r>
        <w:t xml:space="preserve"> </w:t>
      </w:r>
      <w:r>
        <w:t xml:space="preserve">Jones NR, Tong TY, Monsivais P. Meeting UK dietary recommendations is associated with higher estimated consumer food costs: an analysis using the National Diet and Nutrition Survey and consumer expenditure data, 2008–2012. Public Health Nutrition. 2018 Apr;21(5):948–56.</w:t>
      </w:r>
      <w:r>
        <w:t xml:space="preserve"> </w:t>
      </w:r>
      <w:r>
        <w:t xml:space="preserve">12.</w:t>
      </w:r>
      <w:r>
        <w:t xml:space="preserve"> </w:t>
      </w:r>
      <w:r>
        <w:t xml:space="preserve">Kannel WB. Hypertension: Reflections on Risks and Prognostication. Med Clin North Am. 2009 May;93(3):541-Contents.</w:t>
      </w:r>
      <w:r>
        <w:t xml:space="preserve"> </w:t>
      </w:r>
      <w:r>
        <w:t xml:space="preserve">13.</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2019 Sep;73(9):881.</w:t>
      </w:r>
      <w:r>
        <w:t xml:space="preserve"> </w:t>
      </w:r>
      <w:r>
        <w:t xml:space="preserve">14.</w:t>
      </w:r>
      <w:r>
        <w:t xml:space="preserve"> </w:t>
      </w:r>
      <w:r>
        <w:t xml:space="preserve">Leeuw E de, Simos J, editors. Healthy cities: the theory, policy, and practice of value-based urban planning. New York, NY: Springer; 2017. 515 p.</w:t>
      </w:r>
      <w:r>
        <w:t xml:space="preserve"> </w:t>
      </w:r>
      <w:r>
        <w:t xml:space="preserve">15.</w:t>
      </w:r>
      <w:r>
        <w:t xml:space="preserve"> </w:t>
      </w:r>
      <w:r>
        <w:t xml:space="preserve">MacGregor GA, He FJ, Pombo-Rodrigues S. Food and the responsibility deal: how the salt reduction strategy was derailed. BMJ. 2015 Apr 28;350:h1936.</w:t>
      </w:r>
      <w:r>
        <w:t xml:space="preserve"> </w:t>
      </w:r>
      <w:r>
        <w:t xml:space="preserve">16.</w:t>
      </w:r>
      <w:r>
        <w:t xml:space="preserve"> </w:t>
      </w:r>
      <w:r>
        <w:t xml:space="preserve">Mahmood SS, Levy D, Vasan RS, Wang TJ. The Framingham Heart Study and the epidemiology of cardiovascular disease: a historical perspective. The Lancet. 2014 Mar 15;383(9921):999–1008.</w:t>
      </w:r>
      <w:r>
        <w:t xml:space="preserve"> </w:t>
      </w:r>
      <w:r>
        <w:t xml:space="preserve">17.</w:t>
      </w:r>
      <w:r>
        <w:t xml:space="preserve"> </w:t>
      </w:r>
      <w:r>
        <w:t xml:space="preserve">Millett C, Laverty AA, Stylianou N, Bibbins-Domingo K, Pape UJ. Impacts of a National Strategy to Reduce Population Salt Intake in England: Serial Cross Sectional Study. PLoS One. 2012 Jan 4;7(1):e29836.</w:t>
      </w:r>
      <w:r>
        <w:t xml:space="preserve"> </w:t>
      </w:r>
      <w:r>
        <w:t xml:space="preserve">18.</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2015 Feb 13;10(2):e0118353.</w:t>
      </w:r>
      <w:r>
        <w:t xml:space="preserve"> </w:t>
      </w:r>
      <w:r>
        <w:t xml:space="preserve">19.</w:t>
      </w:r>
      <w:r>
        <w:t xml:space="preserve"> </w:t>
      </w:r>
      <w:r>
        <w:t xml:space="preserve">National Food Strategy, editor. National Food Strategy : : part one. [Internet]. London : National Food Strategy,; 2020. Available from:</w:t>
      </w:r>
      <w:r>
        <w:t xml:space="preserve"> </w:t>
      </w:r>
      <w:hyperlink r:id="rId28">
        <w:r>
          <w:rPr>
            <w:rStyle w:val="Hyperlink"/>
          </w:rPr>
          <w:t xml:space="preserve">https://www.nationalfoodstrategy.org/partone/</w:t>
        </w:r>
      </w:hyperlink>
      <w:r>
        <w:t xml:space="preserve"> </w:t>
      </w:r>
      <w:r>
        <w:t xml:space="preserve">20.</w:t>
      </w:r>
      <w:r>
        <w:t xml:space="preserve"> </w:t>
      </w:r>
      <w:r>
        <w:t xml:space="preserve">WHO. High blood pressure: a public health problem [Internet]. World Health Organization - Regional Office for the Eastern Mediterranean. [cited 2022 Jan 19]. Available from:</w:t>
      </w:r>
      <w:r>
        <w:t xml:space="preserve"> </w:t>
      </w:r>
      <w:hyperlink r:id="rId29">
        <w:r>
          <w:rPr>
            <w:rStyle w:val="Hyperlink"/>
          </w:rPr>
          <w:t xml:space="preserve">http://www.emro.who.int/media/world-health-day/public-health-problem-factsheet-2013.html</w:t>
        </w:r>
      </w:hyperlink>
    </w:p>
    <w:p>
      <w:pPr>
        <w:pStyle w:val="BodyText"/>
      </w:pPr>
      <w:r>
        <w:t xml:space="preserve">Salt and BP </w:t>
      </w:r>
      <w:r>
        <w:t xml:space="preserve"> </w:t>
      </w:r>
      <w:r>
        <w:t xml:space="preserve">Salt is a contributor to the physiology of BP </w:t>
      </w:r>
      <w:r>
        <w:t xml:space="preserve"> </w:t>
      </w:r>
      <w:r>
        <w:t xml:space="preserve">Its role in pathology is less clear. </w:t>
      </w:r>
      <w:r>
        <w:t xml:space="preserve"> </w:t>
      </w:r>
      <w:r>
        <w:t xml:space="preserve">There are increasing levels of intake.  </w:t>
      </w:r>
      <w:r>
        <w:t xml:space="preserve"> </w:t>
      </w:r>
      <w:r>
        <w:t xml:space="preserve">This is correlated with increasing BP readings. </w:t>
      </w:r>
      <w:r>
        <w:t xml:space="preserve"> </w:t>
      </w:r>
      <w:r>
        <w:t xml:space="preserve">Other nutrients have also been correlated. </w:t>
      </w:r>
      <w:r>
        <w:t xml:space="preserve"> </w:t>
      </w:r>
      <w:r>
        <w:t xml:space="preserve"> </w:t>
      </w:r>
      <w:r>
        <w:t xml:space="preserve"> </w:t>
      </w:r>
      <w:r>
        <w:t xml:space="preserve">The role of salt in normal and abnormal BP control is established (23–25). However there remain areas of contention(26). There may be individuals with higher sensitivity to salt (27).</w:t>
      </w:r>
      <w:r>
        <w:t xml:space="preserve"> </w:t>
      </w:r>
      <w:r>
        <w:t xml:space="preserve">Understanding the best approaches to reducing salt is difficult. Is it best to get individuals to reduce intake(28–32), or for all of the food industry to reduce salt levels(23,33).</w:t>
      </w:r>
    </w:p>
    <w:p>
      <w:pPr>
        <w:pStyle w:val="BodyText"/>
      </w:pPr>
      <w:r>
        <w:t xml:space="preserve">UPF and BP </w:t>
      </w:r>
      <w:r>
        <w:t xml:space="preserve"> </w:t>
      </w:r>
      <w:r>
        <w:t xml:space="preserve">Nova classification looks at food beyond the nutrient level.  </w:t>
      </w:r>
      <w:r>
        <w:t xml:space="preserve"> </w:t>
      </w:r>
      <w:r>
        <w:t xml:space="preserve">It incorporates ideas relating to</w:t>
      </w:r>
      <w:r>
        <w:t xml:space="preserve"> </w:t>
      </w:r>
      <w:r>
        <w:t xml:space="preserve">‘</w:t>
      </w:r>
      <w:r>
        <w:t xml:space="preserve">processing of food</w:t>
      </w:r>
      <w:r>
        <w:t xml:space="preserve">’</w:t>
      </w:r>
      <w:r>
        <w:t xml:space="preserve">  </w:t>
      </w:r>
      <w:r>
        <w:t xml:space="preserve"> </w:t>
      </w:r>
      <w:r>
        <w:t xml:space="preserve">But also includes availability and intake which are all affected.</w:t>
      </w:r>
      <w:r>
        <w:t xml:space="preserve"> </w:t>
      </w:r>
      <w:r>
        <w:t xml:space="preserve">Increasing Category four or UPF is associated with increasing BP. </w:t>
      </w:r>
      <w:r>
        <w:t xml:space="preserve"> </w:t>
      </w:r>
      <w:r>
        <w:t xml:space="preserve"> Other approaches to food classification try to address more than the nutritional content.</w:t>
      </w:r>
      <w:r>
        <w:t xml:space="preserve"> </w:t>
      </w:r>
      <w:r>
        <w:t xml:space="preserve">There is always conflict between commercial interests and restriction to the freedom to exploitation</w:t>
      </w:r>
    </w:p>
    <w:p>
      <w:pPr>
        <w:pStyle w:val="BodyText"/>
      </w:pPr>
      <w:r>
        <w:t xml:space="preserve">Food classification has traditionally concentrated on nutritional analysis eg Nutriscore (34–37). The social aspect of food has been studied famously by Bourdieu (38,39). The effect of the social and commercial nature of food is partly accounted for in Monteiro’s Nova classification. Dickie et al(35,40)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41–47). This idea separates foods into categories based on the amount of processing that occurs before the food is consumed.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w:t>
      </w:r>
    </w:p>
    <w:p>
      <w:pPr>
        <w:pStyle w:val="BodyText"/>
      </w:pPr>
      <w:r>
        <w:t xml:space="preserve">Explanations for the differential effect of these foods have developed as quickly as new ultra-processed foods have been developed . Is it due to nutritional content(48)? They are high in salt and sugar on average. Is it due to effects on satiety, or changes to appetite(49)? Is it due to being easy to buy, and easy to eat(50)? Is it because they don’t require time and effort in the home to process? Is it because these processes are industrial? 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All these critiques are possible because of the social element to the classification. Nutrition based classifications appear less socially divisive due to scientific isolation. They still contain elements of social factors. In particular, the way that foods are analysed can change their reported nutritional content. 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 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w:t>
      </w:r>
      <w:r>
        <w:t xml:space="preserve"> </w:t>
      </w:r>
      <w:r>
        <w:t xml:space="preserve">This dissertation intends to address this gap</w:t>
      </w:r>
    </w:p>
    <w:p>
      <w:pPr>
        <w:numPr>
          <w:ilvl w:val="0"/>
          <w:numId w:val="1001"/>
        </w:numPr>
        <w:pStyle w:val="Compact"/>
      </w:pPr>
      <w:r>
        <w:t xml:space="preserve">A. A, Gan HJ, M.Y. H, K. KS, Zainudin AA. Food classification system based on food processing and its relationship with nutritional status of adults in Terengganu, Malaysia. Food Research. 2019;4(2):539–46.</w:t>
      </w:r>
    </w:p>
    <w:p>
      <w:pPr>
        <w:numPr>
          <w:ilvl w:val="0"/>
          <w:numId w:val="1001"/>
        </w:numPr>
        <w:pStyle w:val="Compact"/>
      </w:pPr>
      <w:r>
        <w:t xml:space="preserve">Aceves-Martins M, Bates RL, Craig LCA, Chalmers N, Horgan G, Boskamp B, et al. Nutritional Quality, Environmental Impact and Cost of Ultra-Processed Foods: A UK Food-Based Analysis. IJERPH. 2022 Mar 8;19(6):3191.</w:t>
      </w:r>
    </w:p>
    <w:p>
      <w:pPr>
        <w:numPr>
          <w:ilvl w:val="0"/>
          <w:numId w:val="1001"/>
        </w:numPr>
        <w:pStyle w:val="Compact"/>
      </w:pP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 [cited 2022 Oct 28];19(6). Available from:</w:t>
      </w:r>
      <w:r>
        <w:t xml:space="preserve"> </w:t>
      </w:r>
      <w:hyperlink r:id="rId30">
        <w:r>
          <w:rPr>
            <w:rStyle w:val="Hyperlink"/>
          </w:rPr>
          <w:t xml:space="preserve">http://www.proquest.com/publiccontent/docview/2644005015?pq-origsite=primo</w:t>
        </w:r>
      </w:hyperlink>
    </w:p>
    <w:p>
      <w:pPr>
        <w:numPr>
          <w:ilvl w:val="0"/>
          <w:numId w:val="1001"/>
        </w:numPr>
        <w:pStyle w:val="Compact"/>
      </w:pPr>
      <w:r>
        <w:t xml:space="preserve">Armendariz M, Pérez-Ferrer C, Basto-Abreu A, Lovasi GS, Bilal U, Barrientos-Gutiérrez T. Changes in the Retail Food Environment in Mexican Cities and Their Association with Blood Pressure Outcomes. Int J Environ Res Public Health. 2022 Jan 26;19(3):1353.</w:t>
      </w:r>
    </w:p>
    <w:p>
      <w:pPr>
        <w:numPr>
          <w:ilvl w:val="0"/>
          <w:numId w:val="1001"/>
        </w:numPr>
        <w:pStyle w:val="Compact"/>
      </w:pP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2022 Dec 1;116(6):1489–91.</w:t>
      </w:r>
    </w:p>
    <w:p>
      <w:pPr>
        <w:numPr>
          <w:ilvl w:val="0"/>
          <w:numId w:val="1001"/>
        </w:numPr>
        <w:pStyle w:val="Compact"/>
      </w:pP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 The American Journal of Clinical Nutrition | Oxford Academic. The American Journal of Clinical Nutrition [Internet]. 2022 Oct 17 [cited 2022 Oct 25]; Available from:</w:t>
      </w:r>
      <w:r>
        <w:t xml:space="preserve"> </w:t>
      </w:r>
      <w:hyperlink r:id="rId31">
        <w:r>
          <w:rPr>
            <w:rStyle w:val="Hyperlink"/>
          </w:rPr>
          <w:t xml:space="preserve">https://academic-oup-com.liverpool.idm.oclc.org/ajcn/advance-article/doi/10.1093/ajcn/nqac230/6762413</w:t>
        </w:r>
      </w:hyperlink>
    </w:p>
    <w:p>
      <w:pPr>
        <w:numPr>
          <w:ilvl w:val="0"/>
          <w:numId w:val="1001"/>
        </w:numPr>
        <w:pStyle w:val="Compact"/>
      </w:pPr>
      <w:r>
        <w:t xml:space="preserve">Bawajeeh A, Zulyniak M, Evans C, Cade J. P21 Taste classification of foods consumed in the national diet and nutrition survey. J Epidemiol Community Health. 2021 Sep 1;75(Suppl 1):A52.</w:t>
      </w:r>
    </w:p>
    <w:p>
      <w:pPr>
        <w:numPr>
          <w:ilvl w:val="0"/>
          <w:numId w:val="1001"/>
        </w:numPr>
        <w:pStyle w:val="Compact"/>
      </w:pPr>
      <w:r>
        <w:t xml:space="preserve">Colombet Z, Schwaller E, Head A, Kypridemos C, Capewell S, O’Flaherty M. OP12 Social inequalities in ultra-processed food intakes in the United Kingdom: A time trend analysis (2008–2018). J Epidemiol Community Health. 2022 Aug 1;76(Suppl 1):A6–7.</w:t>
      </w:r>
    </w:p>
    <w:p>
      <w:pPr>
        <w:numPr>
          <w:ilvl w:val="0"/>
          <w:numId w:val="1001"/>
        </w:numPr>
        <w:pStyle w:val="Compact"/>
      </w:pPr>
      <w:r>
        <w:t xml:space="preserve">Cuj M, Grabinsky L, Yates-Doerr E. Cultures of Nutrition: Classification, Food Policy, and Health. Medical Anthropology. 2021 Jan 2;40(1):79–97.</w:t>
      </w:r>
    </w:p>
    <w:p>
      <w:pPr>
        <w:numPr>
          <w:ilvl w:val="0"/>
          <w:numId w:val="1001"/>
        </w:numPr>
        <w:pStyle w:val="Compact"/>
      </w:pPr>
      <w:r>
        <w:t xml:space="preserve">D’avila HF, Kirsten VR. Energy intake from ultra-processed foods among adolescents. Revista paulista de pediatria. 2017;35(1):54–60.</w:t>
      </w:r>
    </w:p>
    <w:p>
      <w:pPr>
        <w:numPr>
          <w:ilvl w:val="0"/>
          <w:numId w:val="1001"/>
        </w:numPr>
        <w:pStyle w:val="Compact"/>
      </w:pPr>
      <w:r>
        <w:t xml:space="preserve">Dickie S, Woods J, Machado P, Lawrence M. Nutrition Classification Schemes for Informing Nutrition Policy in Australia: Nutrient-Based, Food-Based, or Dietary-Based? Curr Dev Nutr. 2022 Jul 4;6(8):nzac112.</w:t>
      </w:r>
    </w:p>
    <w:p>
      <w:pPr>
        <w:numPr>
          <w:ilvl w:val="0"/>
          <w:numId w:val="1001"/>
        </w:numPr>
        <w:pStyle w:val="Compact"/>
      </w:pPr>
      <w:r>
        <w:t xml:space="preserve">Dickie S, Woods J, Machado P, Lawrence M. A novel food processing-based nutrition classification scheme for guiding policy actions applied to the Australian food supply. Frontiers in Nutrition [Internet]. 2023 [cited 2023 Feb 10];10. Available from:</w:t>
      </w:r>
      <w:r>
        <w:t xml:space="preserve"> </w:t>
      </w:r>
      <w:hyperlink r:id="rId32">
        <w:r>
          <w:rPr>
            <w:rStyle w:val="Hyperlink"/>
          </w:rPr>
          <w:t xml:space="preserve">https://www.frontiersin.org/articles/10.3389/fnut.2023.1071356</w:t>
        </w:r>
      </w:hyperlink>
    </w:p>
    <w:p>
      <w:pPr>
        <w:numPr>
          <w:ilvl w:val="0"/>
          <w:numId w:val="1001"/>
        </w:numPr>
        <w:pStyle w:val="Compact"/>
      </w:pPr>
      <w:r>
        <w:t xml:space="preserve">Gupta D, Khanal P, Khan M. Sustainability and ultra-processed foods: role of youth. Sustainability, agri, food and environmental research. 2021;</w:t>
      </w:r>
    </w:p>
    <w:p>
      <w:pPr>
        <w:numPr>
          <w:ilvl w:val="0"/>
          <w:numId w:val="1001"/>
        </w:numPr>
        <w:pStyle w:val="Compact"/>
      </w:pPr>
      <w:r>
        <w:t xml:space="preserve">Hodge A. In this issue: Ultra-processed food and health. Public health nutrition. 2021;24(11):3177–8.</w:t>
      </w:r>
    </w:p>
    <w:p>
      <w:pPr>
        <w:numPr>
          <w:ilvl w:val="0"/>
          <w:numId w:val="1001"/>
        </w:numPr>
        <w:pStyle w:val="Compact"/>
      </w:pPr>
      <w:r>
        <w:t xml:space="preserve">Mertens E, Colizzi C, Peñalvo JL. Ultra-processed food consumption in adults across Europe. Eur J Nutr. 2022;61(3):1521–39.</w:t>
      </w:r>
    </w:p>
    <w:p>
      <w:pPr>
        <w:numPr>
          <w:ilvl w:val="0"/>
          <w:numId w:val="1001"/>
        </w:numPr>
        <w:pStyle w:val="Compact"/>
      </w:pPr>
      <w:r>
        <w:t xml:space="preserve">Monteiro CA, Moubarac JC, Cannon G, Ng SW, Popkin B. Ultra-processed products are becoming dominant in the global food system. Obesity Reviews. 2013;14(S2):21–8.</w:t>
      </w:r>
    </w:p>
    <w:p>
      <w:pPr>
        <w:numPr>
          <w:ilvl w:val="0"/>
          <w:numId w:val="1001"/>
        </w:numPr>
        <w:pStyle w:val="Compact"/>
      </w:pP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2022 Dec 1;116(6):1476–81.</w:t>
      </w:r>
    </w:p>
    <w:p>
      <w:pPr>
        <w:numPr>
          <w:ilvl w:val="0"/>
          <w:numId w:val="1001"/>
        </w:numPr>
        <w:pStyle w:val="Compact"/>
      </w:pPr>
      <w:r>
        <w:t xml:space="preserve">Monteiro CA. Nutrition and health. The issue is not food, nor nutrients, so much as processing. Public Health Nutrition. 2009 May;12(5):729–31.</w:t>
      </w:r>
    </w:p>
    <w:p>
      <w:pPr>
        <w:numPr>
          <w:ilvl w:val="0"/>
          <w:numId w:val="1001"/>
        </w:numPr>
        <w:pStyle w:val="Compact"/>
      </w:pPr>
      <w:r>
        <w:t xml:space="preserve">Monteiro CA, Cannon G, Levy R, Moubarac JC, Jaime P, Martins AP, et al. NOVA. The star shines bright. World Nutrition. 2016 Jan 7;7(1–3):28–38.</w:t>
      </w:r>
    </w:p>
    <w:p>
      <w:pPr>
        <w:numPr>
          <w:ilvl w:val="0"/>
          <w:numId w:val="1001"/>
        </w:numPr>
        <w:pStyle w:val="Compact"/>
      </w:pPr>
      <w:r>
        <w:t xml:space="preserve">Monteiro CA, Levy RB, Claro RM, Castro IRR de, Cannon G. A new classification of foods based on the extent and purpose of their processing. Cad Saúde Pública. 2010 Nov;26:2039–49.</w:t>
      </w:r>
    </w:p>
    <w:p>
      <w:pPr>
        <w:numPr>
          <w:ilvl w:val="0"/>
          <w:numId w:val="1001"/>
        </w:numPr>
        <w:pStyle w:val="Compact"/>
      </w:pPr>
      <w:r>
        <w:t xml:space="preserve">Monteiro CA, Levy RB, Claro RM, Castro IRR de, Cannon G. Uma nova classificação de alimentos baseada na extensão e propósito do seu processamento. Cad Saúde Pública. 2010 Nov;26:2039–49.</w:t>
      </w:r>
    </w:p>
    <w:p>
      <w:pPr>
        <w:numPr>
          <w:ilvl w:val="0"/>
          <w:numId w:val="1001"/>
        </w:numPr>
        <w:pStyle w:val="Compact"/>
      </w:pPr>
      <w:r>
        <w:t xml:space="preserve">Muñoz-Lara A, Moncada-Patiño J, Tovar-Vega A, Aguilar-Zavala H. THE CONSUMPTION OF ULTRA-PROCESSED FOODS, ANTHROPOMORPHIC MEASUREMENTS AND BLOOD CHEMISTRY IN MEXICAN SCHOOL-AGE CHILDREN. Annals of nutrition and metabolism. 2020;76:212-.</w:t>
      </w:r>
    </w:p>
    <w:p>
      <w:pPr>
        <w:numPr>
          <w:ilvl w:val="0"/>
          <w:numId w:val="1001"/>
        </w:numPr>
        <w:pStyle w:val="Compact"/>
      </w:pPr>
      <w:r>
        <w:t xml:space="preserve">Rauber F, Louzada ML da C, Steele EM, Rezende LFM de, Millett C, Monteiro CA, et al. Ultra-processed foods and excessive free sugar intake in the UK: a nationally representative cross-sectional study. BMJ Open. 2019 Oct 1;9(10):e027546.</w:t>
      </w:r>
    </w:p>
    <w:p>
      <w:pPr>
        <w:numPr>
          <w:ilvl w:val="0"/>
          <w:numId w:val="1001"/>
        </w:numPr>
        <w:pStyle w:val="Compact"/>
      </w:pPr>
      <w:r>
        <w:t xml:space="preserve">Rauber F, Steele EM, Louzada ML da C, Millett C, Monteiro CA, Levy RB. Ultra-processed food consumption and indicators of obesity in the United Kingdom population (2008-2016). Meyre D, editor. PLoS ONE. 2020 May 1;15(5):e0232676.</w:t>
      </w:r>
    </w:p>
    <w:p>
      <w:pPr>
        <w:numPr>
          <w:ilvl w:val="0"/>
          <w:numId w:val="1001"/>
        </w:numPr>
        <w:pStyle w:val="Compact"/>
      </w:pPr>
      <w:r>
        <w:t xml:space="preserve">Southall JR. Ultra-processed food consumption linked to risk for colorectal cancer among men. HEM/ONC Today. 2022 Oct 25;23(14):13.</w:t>
      </w:r>
    </w:p>
    <w:p>
      <w:pPr>
        <w:numPr>
          <w:ilvl w:val="0"/>
          <w:numId w:val="1001"/>
        </w:numPr>
        <w:pStyle w:val="Compact"/>
      </w:pPr>
      <w:r>
        <w:t xml:space="preserve">Vargas-Meza J, Cervantes-Armenta MA, Campos-Nonato I, Nieto C, Marrón-Ponce JA, Barquera S, et al. Dietary sodium and potassium intake: Data from the mexican national health and nutrition survey 2016. Nutrients. 2022;14(2):281-.</w:t>
      </w:r>
    </w:p>
    <w:p>
      <w:pPr>
        <w:numPr>
          <w:ilvl w:val="0"/>
          <w:numId w:val="1001"/>
        </w:numPr>
        <w:pStyle w:val="Compact"/>
      </w:pPr>
      <w:r>
        <w:t xml:space="preserve">Wang L, Du M, Wang K, Khandpur N, Rossato SL, Drouin-Chartier JP, et al. Association of ultra-processed food consumption with colorectal cancer risk among men and women: results from three prospective US cohort studies. BMJ. 2022 Aug 31;378:e068921.</w:t>
      </w:r>
    </w:p>
    <w:p>
      <w:pPr>
        <w:numPr>
          <w:ilvl w:val="0"/>
          <w:numId w:val="1001"/>
        </w:numPr>
        <w:pStyle w:val="Compact"/>
      </w:pPr>
      <w:r>
        <w:t xml:space="preserve">Wang L, Martínez Steele E, Du M, Pomeranz JL, O’Connor LE, Herrick KA, et al. Trends in Consumption of Ultraprocessed Foods Among US Youths Aged 2-19 Years, 1999-2018. JAMA. 2021 Aug 10;326(6):519–30.</w:t>
      </w:r>
    </w:p>
    <w:p>
      <w:pPr>
        <w:numPr>
          <w:ilvl w:val="0"/>
          <w:numId w:val="1001"/>
        </w:numPr>
        <w:pStyle w:val="Compact"/>
      </w:pPr>
      <w:r>
        <w:t xml:space="preserve">Weinstein G, Vered S, Ivancovsky‐Wajcman D, Zelber‐Sagi S, Ravona‐Springer R, Heymann A, et al. Consumption of ultra‐processed food and cognitive decline among older adults with type‐2 diabetes. Alzheimer’s &amp; dementia. 2021;17(S10).</w:t>
      </w:r>
    </w:p>
    <w:p>
      <w:pPr>
        <w:pStyle w:val="FirstParagraph"/>
      </w:pPr>
      <w:r>
        <w:t xml:space="preserve">UPF and BP</w:t>
      </w:r>
      <w:r>
        <w:t xml:space="preserve"> </w:t>
      </w:r>
      <w:r>
        <w:t xml:space="preserve">1.</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 [cited 2022 Oct 28];19(6). Available from:</w:t>
      </w:r>
      <w:r>
        <w:t xml:space="preserve"> </w:t>
      </w:r>
      <w:hyperlink r:id="rId30">
        <w:r>
          <w:rPr>
            <w:rStyle w:val="Hyperlink"/>
          </w:rPr>
          <w:t xml:space="preserve">http://www.proquest.com/publiccontent/docview/2644005015?pq-origsite=primo</w:t>
        </w:r>
      </w:hyperlink>
      <w:r>
        <w:t xml:space="preserve"> </w:t>
      </w:r>
      <w:r>
        <w:t xml:space="preserve">2.</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r>
        <w:t xml:space="preserve">3.</w:t>
      </w:r>
      <w:r>
        <w:t xml:space="preserve"> </w:t>
      </w:r>
      <w:r>
        <w:t xml:space="preserve">Barbosa SS, Sousa LCM, de Oliveira Silva DF, Pimentel JB, Evangelista KCM de S, Lyra C de O, et al. A Systematic Review on Processed/Ultra-Processed Foods and Arterial Hypertension in Adults and Older People. Nutrients. 2022 Mar 13;14(6):1215.</w:t>
      </w:r>
      <w:r>
        <w:t xml:space="preserve"> </w:t>
      </w:r>
      <w:r>
        <w:t xml:space="preserve">4.</w:t>
      </w:r>
      <w:r>
        <w:t xml:space="preserve"> </w:t>
      </w:r>
      <w:r>
        <w:t xml:space="preserve">Colombet Z, Perignon M, Salanave B, Landais E, Martin-Prevel Y, Allès B, et al. Socioeconomic inequalities in metabolic syndrome in the French West Indies. BMC Public Health. 2019 Dec 3;19(1):1620.</w:t>
      </w:r>
      <w:r>
        <w:t xml:space="preserve"> </w:t>
      </w:r>
      <w:r>
        <w:t xml:space="preserve">5.</w:t>
      </w:r>
      <w:r>
        <w:t xml:space="preserve"> </w:t>
      </w:r>
      <w:r>
        <w:t xml:space="preserve">D’Avila HF, Kirsten VR. CONSUMO ENERGÉTICO PROVENIENTE DE ALIMENTOS ULTRAPROCESSADOS POR ADOLESCENTES. Revista paulista de pediatria. 2017;35(1):54–60.</w:t>
      </w:r>
      <w:r>
        <w:t xml:space="preserve"> </w:t>
      </w:r>
      <w:r>
        <w:t xml:space="preserve">6.</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r>
        <w:t xml:space="preserve">7.</w:t>
      </w:r>
      <w:r>
        <w:t xml:space="preserve"> </w:t>
      </w:r>
      <w:r>
        <w:t xml:space="preserve">de Miranda RC, Rauber F, Levy RB. Impact of ultra-processed food consumption on metabolic health. Current opinion in lipidology. 2021;32(1):24–37.</w:t>
      </w:r>
      <w:r>
        <w:t xml:space="preserve"> </w:t>
      </w:r>
      <w:r>
        <w:t xml:space="preserve">8.</w:t>
      </w:r>
      <w:r>
        <w:t xml:space="preserve"> </w:t>
      </w:r>
      <w:r>
        <w:t xml:space="preserve">dos Santos FS, Dias M da S, Mintem GC, de Oliveira IO, Gigante DP. Food processing and cardiometabolic risk factors: a systematic review. Rev Saude Publica. 54:70.</w:t>
      </w:r>
      <w:r>
        <w:t xml:space="preserve"> </w:t>
      </w:r>
      <w:r>
        <w:t xml:space="preserve">9.</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r>
        <w:t xml:space="preserve">10.</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r>
        <w:t xml:space="preserve">11.</w:t>
      </w:r>
      <w:r>
        <w:t xml:space="preserve"> </w:t>
      </w:r>
      <w:r>
        <w:t xml:space="preserve">Goodman D, González-Rivas JP, Jaacks LM, Duran M, Marulanda MI, Ugel E, et al. Dietary intake and cardiometabolic risk factors among Venezuelan adults: a nationally representative analysis. BMC nutrition. 2020;6(1):61–61.</w:t>
      </w:r>
      <w:r>
        <w:t xml:space="preserve"> </w:t>
      </w:r>
      <w:r>
        <w:t xml:space="preserve">12.</w:t>
      </w:r>
      <w:r>
        <w:t xml:space="preserve"> </w:t>
      </w:r>
      <w:r>
        <w:t xml:space="preserve">Ivancovsky‐Wajcman D, Fliss‐Isakov N, Webb M, Bentov I, Shibolet O, Kariv R, et al. Ultra‐processed food is associated with features of metabolic syndrome and non‐alcoholic fatty liver disease. Liver international. 2021;41(11):2635–45.</w:t>
      </w:r>
      <w:r>
        <w:t xml:space="preserve"> </w:t>
      </w:r>
      <w:r>
        <w:t xml:space="preserve">13.</w:t>
      </w:r>
      <w:r>
        <w:t xml:space="preserve"> </w:t>
      </w:r>
      <w:r>
        <w:t xml:space="preserve">Kityo A, Lee SA. The intake of ultra-processed foods and prevalence of chronic kidney disease: The health examinees study. Nutrients. 2022;14(17):3548-.</w:t>
      </w:r>
      <w:r>
        <w:t xml:space="preserve"> </w:t>
      </w:r>
      <w:r>
        <w:t xml:space="preserve">14.</w:t>
      </w:r>
      <w:r>
        <w:t xml:space="preserve"> </w:t>
      </w:r>
      <w:r>
        <w:t xml:space="preserve">Lee HY. Ultra-processed foods as a less-known risk factor in cardiovascular diseases. Korean circulation journal. 2022;52(1):71–3.</w:t>
      </w:r>
      <w:r>
        <w:t xml:space="preserve"> </w:t>
      </w:r>
      <w:r>
        <w:t xml:space="preserve">15.</w:t>
      </w:r>
      <w:r>
        <w:t xml:space="preserve"> </w:t>
      </w:r>
      <w:r>
        <w:t xml:space="preserve">Li M, Link to external site this link will open in a new window, Shi Z, Link to external site this link will open in a new window. Association between Ultra-Processed Food Consumption and Diabetes in Chinese Adults-Results from the China Health and Nutrition Survey. Nutrients [Internet]. 2022 [cited 2022 Nov 12];14(20). Available from:</w:t>
      </w:r>
      <w:r>
        <w:t xml:space="preserve"> </w:t>
      </w:r>
      <w:hyperlink r:id="rId33">
        <w:r>
          <w:rPr>
            <w:rStyle w:val="Hyperlink"/>
          </w:rPr>
          <w:t xml:space="preserve">https://www.proquest.com/publiccontent/docview/2729520244?parentSessionId=8CgvVWDFcQEhyTTXC%2B3zh7oBuY1vDlJi2c0%2Fm7JmQZk%3D&amp;pq-origsite=primo&amp;</w:t>
        </w:r>
      </w:hyperlink>
      <w:r>
        <w:t xml:space="preserve"> </w:t>
      </w:r>
      <w:r>
        <w:t xml:space="preserve">16.</w:t>
      </w:r>
      <w:r>
        <w:t xml:space="preserve"> </w:t>
      </w:r>
      <w:r>
        <w:t xml:space="preserve">Li M, Shi Z. Ultra-processed food consumption associated with overweight/obesity among Chinese adults—Results from China health and nutrition survey 1997–2011. Nutrients. 2021;13(8):2796-.</w:t>
      </w:r>
      <w:r>
        <w:t xml:space="preserve"> </w:t>
      </w:r>
      <w:r>
        <w:t xml:space="preserve">17.</w:t>
      </w:r>
      <w:r>
        <w:t xml:space="preserve"> </w:t>
      </w:r>
      <w:r>
        <w:t xml:space="preserve">Li M, Shi Z. Association between Ultra-Processed Food Consumption and Diabetes in Chinese Adults—Results from the China Health and Nutrition Survey. Nutrients. 2022 Jan;14(20):4241.</w:t>
      </w:r>
      <w:r>
        <w:t xml:space="preserve"> </w:t>
      </w:r>
      <w:r>
        <w:t xml:space="preserve">18.</w:t>
      </w:r>
      <w:r>
        <w:t xml:space="preserve"> </w:t>
      </w:r>
      <w:r>
        <w:t xml:space="preserve">Lima R, Moreira L, Rossato S, Silva R, Fuchs S. P2-155 Consumption of ultra-processed food is associated with blood pressure in hypertensive individuals. Journal of epidemiology and community health (1979). 2011;65(Suppl 1):A263–A263.</w:t>
      </w:r>
      <w:r>
        <w:t xml:space="preserve"> </w:t>
      </w:r>
      <w:r>
        <w:t xml:space="preserve">19.</w:t>
      </w:r>
      <w:r>
        <w:t xml:space="preserve"> </w:t>
      </w:r>
      <w:r>
        <w:t xml:space="preserve">Martínez Steele E, Juul F, Neri D, Rauber F, Monteiro CA. Dietary share of ultra-processed foods and metabolic syndrome in the US adult population. Preventive medicine. 2019;125:40–8.</w:t>
      </w:r>
      <w:r>
        <w:t xml:space="preserve"> </w:t>
      </w:r>
      <w:r>
        <w:t xml:space="preserve">20.</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2020;9(11):1567-.</w:t>
      </w:r>
      <w:r>
        <w:t xml:space="preserve"> </w:t>
      </w:r>
      <w:r>
        <w:t xml:space="preserve">21.</w:t>
      </w:r>
      <w:r>
        <w:t xml:space="preserve"> </w:t>
      </w:r>
      <w:r>
        <w:t xml:space="preserve">Rauber F, Louzada ML da C, Steele EM, Rezende LFM de, Millett C, Monteiro CA, et al. Ultra-processed foods and excessive free sugar intake in the UK: a nationally representative cross-sectional study. BMJ Open. 2019 Oct 1;9(10):e027546.</w:t>
      </w:r>
      <w:r>
        <w:t xml:space="preserve"> </w:t>
      </w:r>
      <w:r>
        <w:t xml:space="preserve">22.</w:t>
      </w:r>
      <w:r>
        <w:t xml:space="preserve"> </w:t>
      </w:r>
      <w:r>
        <w:t xml:space="preserve">Rauber F, Steele EM, Louzada ML da C, Millett C, Monteiro CA, Levy RB. Ultra-processed food consumption and indicators of obesity in the United Kingdom population (2008-2016). Meyre D, editor. PLoS ONE. 2020 May 1;15(5):e0232676.</w:t>
      </w:r>
      <w:r>
        <w:t xml:space="preserve"> </w:t>
      </w:r>
      <w:r>
        <w:t xml:space="preserve">23.</w:t>
      </w:r>
      <w:r>
        <w:t xml:space="preserve"> </w:t>
      </w:r>
      <w:r>
        <w:t xml:space="preserve">Rezende-Alves K, Hermsdorff HHM, Miranda AE da S, Lopes ACS, Bressan J, Pimenta AM. Food processing and risk of hypertension: Cohort of universities of minas gerais, brazil (CUME project). Public health nutrition. 2021;24(13):4071–9.</w:t>
      </w:r>
      <w:r>
        <w:t xml:space="preserve"> </w:t>
      </w:r>
      <w:r>
        <w:t xml:space="preserve">24.</w:t>
      </w:r>
      <w:r>
        <w:t xml:space="preserve"> </w:t>
      </w:r>
      <w:r>
        <w:t xml:space="preserve">Santos FSD, Dias M da S, Mintem GC, Oliveira IO de, Gigante DP. Food processing and cardiometabolic risk factors: a systematic review. Revista de saúde pública. 2020;54:70–70.</w:t>
      </w:r>
      <w:r>
        <w:t xml:space="preserve"> </w:t>
      </w:r>
      <w:r>
        <w:t xml:space="preserve">25.</w:t>
      </w:r>
      <w:r>
        <w:t xml:space="preserve"> </w:t>
      </w:r>
      <w:r>
        <w:t xml:space="preserve">Scaranni P de O da S. Ultra-processed foods, changes in blood pressure and incidence of hypertension: the Brazilian Longitudinal Study of Adult Health (ELSA-Brasil) | Public Health Nutrition | Cambridge Core [Internet]. [cited 2023 Mar 15]. Available from:</w:t>
      </w:r>
      <w:r>
        <w:t xml:space="preserve"> </w:t>
      </w:r>
      <w:hyperlink r:id="rId34">
        <w:r>
          <w:rPr>
            <w:rStyle w:val="Hyperlink"/>
          </w:rPr>
          <w:t xml:space="preserve">https://www-cambridge-org.liverpool.idm.oclc.org/core/journals/public-health-nutrition/article/ultraprocessed-foods-changes-in-blood-pressure-and-incidence-of-hypertension-the-brazilian-longitudinal-study-of-adult-health-elsabrasil/1A120EFBE6785C030961E19B94977D9B</w:t>
        </w:r>
      </w:hyperlink>
      <w:r>
        <w:t xml:space="preserve"> </w:t>
      </w:r>
      <w:r>
        <w:t xml:space="preserve">26.</w:t>
      </w:r>
      <w:r>
        <w:t xml:space="preserve"> </w:t>
      </w:r>
      <w:r>
        <w:t xml:space="preserve">Scaranni P de O da S, Cardoso L de O, Chor D, Melo ECP, Matos SMA, Giatti L, et al. Ultra-processed foods, changes in blood pressure and incidence of hypertension: the Brazilian Longitudinal Study of Adult Health (ELSA-Brasil). Public health nutrition. 2021;24(11):3352–60.</w:t>
      </w:r>
      <w:r>
        <w:t xml:space="preserve"> </w:t>
      </w:r>
      <w:r>
        <w:t xml:space="preserve">27.</w:t>
      </w:r>
      <w:r>
        <w:t xml:space="preserve"> </w:t>
      </w:r>
      <w:r>
        <w:t xml:space="preserve">Scaranni P de O da S, Cardoso L de O, Chor D, Melo ECP, Matos SMA, Giatti L, et al. Ultra-processed foods, changes in blood pressure and incidence of hypertension: the Brazilian Longitudinal Study of Adult Health (ELSA-Brasil). Public Health Nutrition. 2021 Aug;24(11):3352–60.</w:t>
      </w:r>
      <w:r>
        <w:t xml:space="preserve"> </w:t>
      </w:r>
      <w:r>
        <w:t xml:space="preserve">28.</w:t>
      </w:r>
      <w:r>
        <w:t xml:space="preserve"> </w:t>
      </w:r>
      <w:r>
        <w:t xml:space="preserve">Schulze K. UPF and cardiometabolic health [Internet]. University of Cambridge; 2019 [cited 2023 Mar 2]. Available from:</w:t>
      </w:r>
      <w:r>
        <w:t xml:space="preserve"> </w:t>
      </w:r>
      <w:hyperlink r:id="rId35">
        <w:r>
          <w:rPr>
            <w:rStyle w:val="Hyperlink"/>
          </w:rPr>
          <w:t xml:space="preserve">https://www.repository.cam.ac.uk/bitstream/handle/1810/306587/Kai%20Schulze%20Thesis%202020_final.pdf?sequence=1&amp;isAllowed=y</w:t>
        </w:r>
      </w:hyperlink>
      <w:r>
        <w:t xml:space="preserve"> </w:t>
      </w:r>
      <w:r>
        <w:t xml:space="preserve">29.</w:t>
      </w:r>
      <w:r>
        <w:t xml:space="preserve"> </w:t>
      </w:r>
      <w:r>
        <w:t xml:space="preserve">Shim SY, Kim HC, Shim JS. Consumption of ultra-processed food and blood pressure in korean adults. Korean circulation journal. 2022;52(1):60–70.</w:t>
      </w:r>
      <w:r>
        <w:t xml:space="preserve"> </w:t>
      </w:r>
      <w:r>
        <w:t xml:space="preserve">30.</w:t>
      </w:r>
      <w:r>
        <w:t xml:space="preserve"> </w:t>
      </w:r>
      <w:r>
        <w:t xml:space="preserve">Shim SY, Kim HC, Shim JS. Consumption of Ultra-Processed Food and Blood Pressure in Korean Adults. Korean Circ J. 2022 Jan;52(1):60–70.</w:t>
      </w:r>
      <w:r>
        <w:t xml:space="preserve"> </w:t>
      </w:r>
      <w:r>
        <w:t xml:space="preserve">31.</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2020;12(11):1–19.</w:t>
      </w:r>
      <w:r>
        <w:t xml:space="preserve"> </w:t>
      </w:r>
      <w:r>
        <w:t xml:space="preserve">32.</w:t>
      </w:r>
      <w:r>
        <w:t xml:space="preserve"> </w:t>
      </w:r>
      <w:r>
        <w:t xml:space="preserve">Suter PM, Sierro C, Vetter W. Nutritional Factors in the Control of Blood Pressure and Hypertension. Nutrition in Clinical Care. 2002;5(1):9–19.</w:t>
      </w:r>
      <w:r>
        <w:t xml:space="preserve"> </w:t>
      </w:r>
      <w:r>
        <w:t xml:space="preserve">33.</w:t>
      </w:r>
      <w:r>
        <w:t xml:space="preserve"> </w:t>
      </w:r>
      <w:r>
        <w:t xml:space="preserve">Tavares LF, Fonseca SC, Garcia Rosa ML, Yokoo EM. Relationship between ultra-processed foods and metabolic syndrome in adolescents from a Brazilian Family Doctor Program. Public health nutrition. 2012;15(1):82–7.</w:t>
      </w:r>
      <w:r>
        <w:t xml:space="preserve"> </w:t>
      </w:r>
      <w:r>
        <w:t xml:space="preserve">34.</w:t>
      </w:r>
      <w:r>
        <w:t xml:space="preserve"> </w:t>
      </w:r>
      <w:r>
        <w:t xml:space="preserve">Tzelefa V, Tsirimiagkou C, Argyris A, Moschonis G, Perogiannakis G, Yannakoulia M, et al. Associations of dietary patterns with blood pressure and markers of subclinical arterial damage in adults with risk factors for CVD. Public health nutrition. 2021;24(18):6075–84.</w:t>
      </w:r>
      <w:r>
        <w:t xml:space="preserve"> </w:t>
      </w:r>
      <w:r>
        <w:t xml:space="preserve">35.</w:t>
      </w:r>
      <w:r>
        <w:t xml:space="preserve"> </w:t>
      </w:r>
      <w:r>
        <w:t xml:space="preserve">Vilela S, Magalhães V, Severo M, Oliveira A, Torres D, Lopes C. Effect of the food processing degree on cardiometabolic health outcomes: A prospective approach in childhood. Clinical nutrition (Edinburgh, Scotland). 2022;41(10):2235–43.</w:t>
      </w:r>
      <w:r>
        <w:t xml:space="preserve"> </w:t>
      </w:r>
      <w:r>
        <w:t xml:space="preserve">36.</w:t>
      </w:r>
      <w:r>
        <w:t xml:space="preserve"> </w:t>
      </w:r>
      <w:r>
        <w:t xml:space="preserve">Wang M, Du X, Huang W, Xu Y. Ultra-processed foods consumption increases the risk of hypertension in adults: A systematic review and meta-analysis. American journal of hypertension. 2022;35(10):892–901.</w:t>
      </w:r>
      <w:r>
        <w:t xml:space="preserve"> </w:t>
      </w:r>
      <w:r>
        <w:t xml:space="preserve">37.</w:t>
      </w:r>
      <w:r>
        <w:t xml:space="preserve"> </w:t>
      </w:r>
      <w:r>
        <w:t xml:space="preserve">Wang M, Du X, Huang W, Xu Y. Ultra-Processed Foods Consumption Increases the Risk of Hypertension in Adults: A Systematic Review and Meta-Analysis. American Journal of Hypertension. 2022 Oct 1;35(10):892–901.</w:t>
      </w:r>
    </w:p>
    <w:p>
      <w:pPr>
        <w:pStyle w:val="BodyText"/>
      </w:pPr>
      <w:r>
        <w:t xml:space="preserve">BP UPF and Salt </w:t>
      </w:r>
      <w:r>
        <w:t xml:space="preserve"> </w:t>
      </w:r>
      <w:r>
        <w:t xml:space="preserve"> </w:t>
      </w:r>
      <w:r>
        <w:t xml:space="preserve"> </w:t>
      </w:r>
      <w:r>
        <w:t xml:space="preserve">What is not known is how UPF cause BP. </w:t>
      </w:r>
      <w:r>
        <w:t xml:space="preserve"> </w:t>
      </w:r>
      <w:r>
        <w:t xml:space="preserve">Is it nutrient based? In which case is this mediated by Salt?   Is it other factors?</w:t>
      </w:r>
      <w:r>
        <w:t xml:space="preserve"> </w:t>
      </w:r>
      <w:r>
        <w:t xml:space="preserve">This study looks only at if Na is part of the causal pathway</w:t>
      </w:r>
      <w:r>
        <w:t xml:space="preserve"> </w:t>
      </w:r>
      <w:r>
        <w:t xml:space="preserve">The thesis is that UPF is more of a risk than the salt it contains</w:t>
      </w:r>
    </w:p>
    <w:p>
      <w:pPr>
        <w:numPr>
          <w:ilvl w:val="0"/>
          <w:numId w:val="1002"/>
        </w:numPr>
        <w:pStyle w:val="Compact"/>
      </w:pPr>
      <w:r>
        <w:t xml:space="preserve">Cappuccio FP, Capewell S. Facts, Issues, and Controversies in Salt Reduction for the Prevention of Cardiovascular Disease. 2015;7(1):21.</w:t>
      </w:r>
    </w:p>
    <w:p>
      <w:pPr>
        <w:numPr>
          <w:ilvl w:val="0"/>
          <w:numId w:val="1002"/>
        </w:numPr>
        <w:pStyle w:val="Compact"/>
      </w:pPr>
      <w:r>
        <w:t xml:space="preserve">Elijovich F, Weinberger MH, Anderson CAM, Appel LJ, Bursztyn M, Cook NR, et al. Salt Sensitivity of Blood Pressure: A Scientific Statement From the American Heart Association. Hypertension. 2016 Sep;68(3):e7–46.</w:t>
      </w:r>
    </w:p>
    <w:p>
      <w:pPr>
        <w:numPr>
          <w:ilvl w:val="0"/>
          <w:numId w:val="1002"/>
        </w:numPr>
        <w:pStyle w:val="Compact"/>
      </w:pPr>
      <w:r>
        <w:t xml:space="preserve">Elliott P, Stamler J, Nichols R, Dyer AR, Stamler R, Kesteloot H, et al. Intersalt revisited: further analyses of 24 hour sodium excretion and blood pressure within and across populations. BMJ. 1996 May 18;312(7041):1249–53.</w:t>
      </w:r>
    </w:p>
    <w:p>
      <w:pPr>
        <w:numPr>
          <w:ilvl w:val="0"/>
          <w:numId w:val="1002"/>
        </w:numPr>
        <w:pStyle w:val="Compact"/>
      </w:pPr>
      <w:r>
        <w:t xml:space="preserve">He FJ, MacGregor GA. Reducing Population Salt Intake Worldwide: From Evidence to Implementation. Progress in Cardiovascular Diseases. 2010 Mar 1;52(5):363–82.</w:t>
      </w:r>
    </w:p>
    <w:p>
      <w:pPr>
        <w:numPr>
          <w:ilvl w:val="0"/>
          <w:numId w:val="1002"/>
        </w:numPr>
        <w:pStyle w:val="Compact"/>
      </w:pPr>
      <w:r>
        <w:t xml:space="preserve">Newman T. High blood pressure: Sodium may not be the culprit [Internet]. Medical News Today. 2017 [cited 2022 Oct 14]. Available from:</w:t>
      </w:r>
      <w:r>
        <w:t xml:space="preserve"> </w:t>
      </w:r>
      <w:hyperlink r:id="rId36">
        <w:r>
          <w:rPr>
            <w:rStyle w:val="Hyperlink"/>
          </w:rPr>
          <w:t xml:space="preserve">https://www.medicalnewstoday.com/articles/317099</w:t>
        </w:r>
      </w:hyperlink>
    </w:p>
    <w:p>
      <w:pPr>
        <w:numPr>
          <w:ilvl w:val="0"/>
          <w:numId w:val="1002"/>
        </w:numPr>
        <w:pStyle w:val="Compact"/>
      </w:pPr>
      <w:r>
        <w:t xml:space="preserve">Nilson EAF, Spaniol AM, Santin R da C, Silva SA. Estratégias para redução do consumo de nutrientes críticos para a saúde: o caso do sódio. Cadernos de saúde pública. 2021;37(suppl 1).</w:t>
      </w:r>
    </w:p>
    <w:p>
      <w:pPr>
        <w:numPr>
          <w:ilvl w:val="0"/>
          <w:numId w:val="1002"/>
        </w:numPr>
        <w:pStyle w:val="Compact"/>
      </w:pPr>
      <w:r>
        <w:t xml:space="preserve">Sacks FM, Svetkey LP, Vollmer WM, Appel LJ, Bray GA, Harsha D, et al. Effects on Blood Pressure of Reduced Dietary Sodium and the Dietary Approaches to Stop Hypertension (DASH) Diet. New England Journal of Medicine. 2001 Jan 4;344(1):3–10.</w:t>
      </w:r>
    </w:p>
    <w:p>
      <w:pPr>
        <w:numPr>
          <w:ilvl w:val="0"/>
          <w:numId w:val="1002"/>
        </w:numPr>
        <w:pStyle w:val="Compact"/>
      </w:pPr>
      <w:r>
        <w:t xml:space="preserve">Vollmer WM, Sacks FM, Ard J, Appel LJ, Bray GA, Simons-Morton DG, et al. Effects of Diet and Sodium Intake on Blood Pressure: Subgroup Analysis of the DASH-Sodium Trial. Ann Intern Med. 2001 Dec 18;135(12):1019.</w:t>
      </w:r>
    </w:p>
    <w:p>
      <w:pPr>
        <w:numPr>
          <w:ilvl w:val="0"/>
          <w:numId w:val="1002"/>
        </w:numPr>
        <w:pStyle w:val="Compact"/>
      </w:pPr>
      <w:r>
        <w:t xml:space="preserve">Intersalt: an international study of electrolyte excretion and blood pressure. Results for 24 hour urinary sodium and potassium excretion. Intersalt Cooperative Research Group. BMJ. 1988 Jul 30;297(6644):319–28.</w:t>
      </w:r>
    </w:p>
    <w:p>
      <w:pPr>
        <w:numPr>
          <w:ilvl w:val="0"/>
          <w:numId w:val="1002"/>
        </w:numPr>
        <w:pStyle w:val="Compact"/>
      </w:pPr>
      <w:r>
        <w:t xml:space="preserve">Your Guide to Lowering Your Blood Pressure with DASH. US Department of Health and Human Services; 1998 p. 64.</w:t>
      </w:r>
    </w:p>
    <w:p>
      <w:pPr>
        <w:pStyle w:val="FirstParagraph"/>
      </w:pPr>
      <w:r>
        <w:t xml:space="preserve">Bibliography</w:t>
      </w:r>
      <w:r>
        <w:t xml:space="preserve"> </w:t>
      </w:r>
      <w:r>
        <w:t xml:space="preserve">1. Kannel WB, Garrison RJ, Dannenberg AL. Secular blood pressure trends in normotensive persons: The Framingham Study. Am Heart J. 1993 Apr 1;125(4):1154–8.</w:t>
      </w:r>
      <w:r>
        <w:t xml:space="preserve"> </w:t>
      </w:r>
      <w:r>
        <w:t xml:space="preserve">2. Kannel WB. Hypertension: Reflections on Risks and Prognostication. Med Clin North Am. 2009 May;93(3):541-Contents.</w:t>
      </w:r>
      <w:r>
        <w:t xml:space="preserve"> </w:t>
      </w:r>
      <w:r>
        <w:t xml:space="preserve">3. Bress AP, Cohen JB, Anstey DE, Conroy MB, Ferdinand KC, Fontil V, et al. Inequities in Hypertension Control in the United States Exposed and Exacerbated by COVID‐19 and the Role of Home Blood Pressure and Virtual Health Care During and After the COVID‐19 Pandemic. J Am Heart Assoc. 2021 Jun 1;10(11):e020997.</w:t>
      </w:r>
      <w:r>
        <w:t xml:space="preserve"> </w:t>
      </w:r>
      <w:r>
        <w:t xml:space="preserve">4. Debon R, Bellei EA, Biduski D, Volpi SS, Alves ALS, Portella MR, et al. Effects of using a mobile health application on the health conditions of patients with arterial hypertension: A pilot trial in the context of Brazil’s Family Health Strategy. Sci Rep. 2020;10(1):6009–6009.</w:t>
      </w:r>
      <w:r>
        <w:t xml:space="preserve"> </w:t>
      </w:r>
      <w:r>
        <w:t xml:space="preserve">5. Ettehad D, Emdin CA, Kiran A, Anderson SG, Callender T, Emberson J, et al. Blood pressure lowering for prevention of cardiovascular disease and death: a systematic review and meta-analysis. The Lancet. 2016 Mar 5;387(10022):957–67.</w:t>
      </w:r>
      <w:r>
        <w:t xml:space="preserve"> </w:t>
      </w:r>
      <w:r>
        <w:t xml:space="preserve">6. Pringle E, Phillips C, Thijs L, Davidson C, Staessen JA, de Leeuw PW, et al. Systolic blood pressure variability as a risk factor for stroke and cardiovascular mortality in the elderly hypertensive population. J Hypertens. 2003 Dec;21(12):2251–7.</w:t>
      </w:r>
      <w:r>
        <w:t xml:space="preserve"> </w:t>
      </w:r>
      <w:r>
        <w:t xml:space="preserve">7. Roche M, Onyia I. A quality improvement package for high blood pressure (BP) management in general practice, part of a systems leadership approach to tackling high BP in Cheshire and Merseyside [Internet]. NICE. NICE; 2018 [cited 2022 Jan 19]. Available from:</w:t>
      </w:r>
      <w:r>
        <w:t xml:space="preserve"> </w:t>
      </w:r>
      <w:hyperlink r:id="rId37">
        <w:r>
          <w:rPr>
            <w:rStyle w:val="Hyperlink"/>
          </w:rPr>
          <w:t xml:space="preserve">https://www.nice.org.uk/sharedlearning/a-quality-improvement-package-for-high-blood-pressure-bp-management-in-general-practice-part-of-a-systems-leadership-approach-to-tackling-high-bp-in-cheshire-and-merseyside</w:t>
        </w:r>
      </w:hyperlink>
      <w:r>
        <w:t xml:space="preserve"> </w:t>
      </w:r>
      <w:r>
        <w:t xml:space="preserve">8. WHO. High blood pressure: a public health problem [Internet]. World Health Organization - Regional Office for the Eastern Mediterranean. [cited 2022 Jan 19]. Available from:</w:t>
      </w:r>
      <w:r>
        <w:t xml:space="preserve"> </w:t>
      </w:r>
      <w:hyperlink r:id="rId29">
        <w:r>
          <w:rPr>
            <w:rStyle w:val="Hyperlink"/>
          </w:rPr>
          <w:t xml:space="preserve">http://www.emro.who.int/media/world-health-day/public-health-problem-factsheet-2013.html</w:t>
        </w:r>
      </w:hyperlink>
      <w:r>
        <w:t xml:space="preserve"> </w:t>
      </w:r>
      <w:r>
        <w:t xml:space="preserve">9. Blood pressure - Action on Salt [Internet]. [cited 2022 Nov 16]. Available from:</w:t>
      </w:r>
      <w:r>
        <w:t xml:space="preserve"> </w:t>
      </w:r>
      <w:hyperlink r:id="rId38">
        <w:r>
          <w:rPr>
            <w:rStyle w:val="Hyperlink"/>
          </w:rPr>
          <w:t xml:space="preserve">https://www.actiononsalt.org.uk/salthealth/factsheets/pressure/</w:t>
        </w:r>
      </w:hyperlink>
      <w:r>
        <w:t xml:space="preserve"> </w:t>
      </w:r>
      <w:r>
        <w:t xml:space="preserve">10. Blood Pressure UK [Internet]. [cited 2022 Jan 27]. Available from:</w:t>
      </w:r>
      <w:r>
        <w:t xml:space="preserve"> </w:t>
      </w:r>
      <w:hyperlink r:id="rId39">
        <w:r>
          <w:rPr>
            <w:rStyle w:val="Hyperlink"/>
          </w:rPr>
          <w:t xml:space="preserve">https://www.bloodpressureuk.org/</w:t>
        </w:r>
      </w:hyperlink>
      <w:r>
        <w:t xml:space="preserve"> </w:t>
      </w:r>
      <w:r>
        <w:t xml:space="preserve">11. Boutain DM. Discourses of worry, stress, and high blood pressure in rural South Louisiana. J Nurs Scholarsh. 2001 Third Quarter;33(3):225–30.</w:t>
      </w:r>
      <w:r>
        <w:t xml:space="preserve"> </w:t>
      </w:r>
      <w:r>
        <w:t xml:space="preserve">12. Colombet Z, Simioni M, Drogue S, Lamani V, Perignon M, Martin-Prevel Y, et al. Demographic and socio-economic shifts partly explain the Martinican nutrition transition: an analysis of 10-year health and dietary changes (2003–2013) using decomposition models. Public Health Nutr. 2021;24(18):6323–34.</w:t>
      </w:r>
      <w:r>
        <w:t xml:space="preserve"> </w:t>
      </w:r>
      <w:r>
        <w:t xml:space="preserve">13. Colombet Z, Schwaller E, Head A, Kypridemos C, Capewell S, O’Flaherty M. OP12 Social inequalities in ultra-processed food intakes in the United Kingdom: A time trend analysis (2008–2018). J Epidemiol Community Health. 2022 Aug 1;76(Suppl 1):A6–7.</w:t>
      </w:r>
      <w:r>
        <w:t xml:space="preserve"> </w:t>
      </w:r>
      <w:r>
        <w:t xml:space="preserve">14. Ji C, Cappuccio FP. Socioeconomic inequality in salt intake in Britain 10 years after a national salt reduction programme. BMJ Open. 2014 Aug 26;4(8):e005683–e005683.</w:t>
      </w:r>
      <w:r>
        <w:t xml:space="preserve"> </w:t>
      </w:r>
      <w:r>
        <w:t xml:space="preserve">15. Jones NR, Tong TY, Monsivais P. Meeting UK dietary recommendations is associated with higher estimated consumer food costs: an analysis using the National Diet and Nutrition Survey and consumer expenditure data, 2008–2012. Public Health Nutr. 2018 Apr;21(5):948–56.</w:t>
      </w:r>
      <w:r>
        <w:t xml:space="preserve"> </w:t>
      </w:r>
      <w:r>
        <w:t xml:space="preserve">16. Leeuw E de, Simos J, editors. Healthy cities: the theory, policy, and practice of value-based urban planning. New York, NY: Springer; 2017. 515 p. </w:t>
      </w:r>
      <w:r>
        <w:t xml:space="preserve"> </w:t>
      </w:r>
      <w:r>
        <w:t xml:space="preserve">17. MacGregor GA, He FJ, Pombo-Rodrigues S. Food and the responsibility deal: how the salt reduction strategy was derailed. BMJ. 2015 Apr 28;350:h1936.</w:t>
      </w:r>
      <w:r>
        <w:t xml:space="preserve"> </w:t>
      </w:r>
      <w:r>
        <w:t xml:space="preserve">18. Institute of Medicine, Food and Nutrition Board, Committee on Strategies to Reduce Sodium Intake, Boon CS, Taylor CL, Henney JE. Strategies to Reduce Sodium Intake in the United States [Internet]. Washington, D.C., UNITED STATES: National Academies Press; 2010 [cited 2023 Jan 21]. Available from:</w:t>
      </w:r>
      <w:r>
        <w:t xml:space="preserve"> </w:t>
      </w:r>
      <w:hyperlink r:id="rId27">
        <w:r>
          <w:rPr>
            <w:rStyle w:val="Hyperlink"/>
          </w:rPr>
          <w:t xml:space="preserve">http://ebookcentral.proquest.com/lib/liverpool/detail.action?docID=3378676</w:t>
        </w:r>
      </w:hyperlink>
      <w:r>
        <w:t xml:space="preserve"> </w:t>
      </w:r>
      <w:r>
        <w:t xml:space="preserve">19. 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 Epidemiol Community Health. 2019 Sep;73(9):881.</w:t>
      </w:r>
      <w:r>
        <w:t xml:space="preserve"> </w:t>
      </w:r>
      <w:r>
        <w:t xml:space="preserve">20. Millett C, Laverty AA, Stylianou N, Bibbins-Domingo K, Pape UJ. Impacts of a National Strategy to Reduce Population Salt Intake in England: Serial Cross Sectional Study. PLoS ONE. 2012 Jan 4;7(1):e29836.</w:t>
      </w:r>
      <w:r>
        <w:t xml:space="preserve"> </w:t>
      </w:r>
      <w:r>
        <w:t xml:space="preserve">21. Moreira PVL, Baraldi LG, Moubarac JC, Monteiro CA, Newton A, Capewell S, et al. Comparing Different Policy Scenarios to Reduce the Consumption of Ultra-Processed Foods in UK: Impact on Cardiovascular Disease Mortality Using a Modelling Approach. Hernandez AV, editor. PLOS ONE. 2015 Feb 13;10(2):e0118353.</w:t>
      </w:r>
      <w:r>
        <w:t xml:space="preserve"> </w:t>
      </w:r>
      <w:r>
        <w:t xml:space="preserve">22. National Food Strategy, editor. National Food Strategy : : part one. [Internet]. London : National Food Strategy,; 2020. Available from:</w:t>
      </w:r>
      <w:r>
        <w:t xml:space="preserve"> </w:t>
      </w:r>
      <w:hyperlink r:id="rId28">
        <w:r>
          <w:rPr>
            <w:rStyle w:val="Hyperlink"/>
          </w:rPr>
          <w:t xml:space="preserve">https://www.nationalfoodstrategy.org/partone/</w:t>
        </w:r>
      </w:hyperlink>
      <w:r>
        <w:t xml:space="preserve"> </w:t>
      </w:r>
      <w:r>
        <w:t xml:space="preserve">23. Cappuccio FP, Capewell S. Facts, Issues, and Controversies in Salt Reduction for the Prevention of Cardiovascular Disease. 2015;7(1):21.</w:t>
      </w:r>
      <w:r>
        <w:t xml:space="preserve"> </w:t>
      </w:r>
      <w:r>
        <w:t xml:space="preserve">24. Intersalt: an international study of electrolyte excretion and blood pressure. Results for 24 hour urinary sodium and potassium excretion. Intersalt Cooperative Research Group. BMJ. 1988 Jul 30;297(6644):319–28.</w:t>
      </w:r>
      <w:r>
        <w:t xml:space="preserve"> </w:t>
      </w:r>
      <w:r>
        <w:t xml:space="preserve">25. Elliott P, Stamler J, Nichols R, Dyer AR, Stamler R, Kesteloot H, et al. Intersalt revisited: further analyses of 24 hour sodium excretion and blood pressure within and across populations. BMJ. 1996 May 18;312(7041):1249–53.</w:t>
      </w:r>
      <w:r>
        <w:t xml:space="preserve"> </w:t>
      </w:r>
      <w:r>
        <w:t xml:space="preserve">26. Newman T. High blood pressure: Sodium may not be the culprit [Internet]. Medical News Today. 2017 [cited 2022 Oct 14]. Available from:</w:t>
      </w:r>
      <w:r>
        <w:t xml:space="preserve"> </w:t>
      </w:r>
      <w:hyperlink r:id="rId36">
        <w:r>
          <w:rPr>
            <w:rStyle w:val="Hyperlink"/>
          </w:rPr>
          <w:t xml:space="preserve">https://www.medicalnewstoday.com/articles/317099</w:t>
        </w:r>
      </w:hyperlink>
      <w:r>
        <w:t xml:space="preserve"> </w:t>
      </w:r>
      <w:r>
        <w:t xml:space="preserve">27. Elijovich F, Weinberger MH, Anderson CAM, Appel LJ, Bursztyn M, Cook NR, et al. Salt Sensitivity of Blood Pressure: A Scientific Statement From the American Heart Association. Hypertens Dallas Tex 1979. 2016 Sep;68(3):e7–46.</w:t>
      </w:r>
      <w:r>
        <w:t xml:space="preserve"> </w:t>
      </w:r>
      <w:r>
        <w:t xml:space="preserve">28. Your Guide to Lowering Your Blood Pressure with DASH. US Department of Health and Human Services; 1998 p. 64.</w:t>
      </w:r>
      <w:r>
        <w:t xml:space="preserve"> </w:t>
      </w:r>
      <w:r>
        <w:t xml:space="preserve">29. Reports Outline Obesity, Fitness and Wellness Findings from Federal University Vicosa (Effects of Minimally and Ultra-processed Foods On Blood Pressure In Brazilian Adults: a Two-year Follow Up of the Cume Project). Obes Fit Wellness Week. 2023;3265-.</w:t>
      </w:r>
      <w:r>
        <w:t xml:space="preserve"> </w:t>
      </w:r>
      <w:r>
        <w:t xml:space="preserve">30. Vollmer WM, Sacks FM, Ard J, Appel LJ, Bray GA, Simons-Morton DG, et al. Effects of Diet and Sodium Intake on Blood Pressure: Subgroup Analysis of the DASH-Sodium Trial. Ann Intern Med. 2001 Dec 18;135(12):1019.</w:t>
      </w:r>
      <w:r>
        <w:t xml:space="preserve"> </w:t>
      </w:r>
      <w:r>
        <w:t xml:space="preserve">31. Sacks FM, Svetkey LP, Vollmer WM, Appel LJ, Bray GA, Harsha D, et al. Effects on Blood Pressure of Reduced Dietary Sodium and the Dietary Approaches to Stop Hypertension (DASH) Diet. N Engl J Med. 2001 Jan 4;344(1):3–10.</w:t>
      </w:r>
      <w:r>
        <w:t xml:space="preserve"> </w:t>
      </w:r>
      <w:r>
        <w:t xml:space="preserve">32. Nilson EAF, Spaniol AM, Santin R da C, Silva SA. Estratégias para redução do consumo de nutrientes críticos para a saúde: o caso do sódio. Cad Saúde Pública. 2021;37(suppl 1).</w:t>
      </w:r>
      <w:r>
        <w:t xml:space="preserve"> </w:t>
      </w:r>
      <w:r>
        <w:t xml:space="preserve">33. He FJ, MacGregor GA. Reducing Population Salt Intake Worldwide: From Evidence to Implementation. Prog Cardiovasc Dis. 2010 Mar 1;52(5):363–82.</w:t>
      </w:r>
      <w:r>
        <w:t xml:space="preserve"> </w:t>
      </w:r>
      <w:r>
        <w:t xml:space="preserve">34. Cuj M, Grabinsky L, Yates-Doerr E. Cultures of Nutrition: Classification, Food Policy, and Health. Med Anthropol. 2021 Jan 2;40(1):79–97.</w:t>
      </w:r>
      <w:r>
        <w:t xml:space="preserve"> </w:t>
      </w:r>
      <w:r>
        <w:t xml:space="preserve">35. Dickie S, Woods J, Machado P, Lawrence M. Nutrition Classification Schemes for Informing Nutrition Policy in Australia: Nutrient-Based, Food-Based, or Dietary-Based? Curr Dev Nutr. 2022 Jul 4;6(8):nzac112.</w:t>
      </w:r>
      <w:r>
        <w:t xml:space="preserve"> </w:t>
      </w:r>
      <w:r>
        <w:t xml:space="preserve">36. Romero Ferreiro C, Lora Pablos D, Gómez de la Cámara A. Two Dimensions of Nutritional Value: Nutri-Score and NOVA. Nutrients. 2021 Aug 13;13(8):2783.</w:t>
      </w:r>
      <w:r>
        <w:t xml:space="preserve"> </w:t>
      </w:r>
      <w:r>
        <w:t xml:space="preserve">37. A. A, Gan HJ, M.Y. H, K. KS, Zainudin AA. Food classification system based on food processing and its relationship with nutritional status of adults in Terengganu, Malaysia. Food Res. 2019;4(2):539–46.</w:t>
      </w:r>
      <w:r>
        <w:t xml:space="preserve"> </w:t>
      </w:r>
      <w:r>
        <w:t xml:space="preserve">38. Bourdieu P, Bourdieu P. Distinction: a social critique of the judgement of taste. 11. print. Cambridge, Mass: Harvard Univ. Press; 2002. 613 p. </w:t>
      </w:r>
      <w:r>
        <w:t xml:space="preserve"> </w:t>
      </w:r>
      <w:r>
        <w:t xml:space="preserve">39. A Bourdieu’dian Analysis for the Construction of an Education in Tea [Internet]. Tea Technique. 2021 [cited 2022 Apr 30]. Available from:</w:t>
      </w:r>
      <w:r>
        <w:t xml:space="preserve"> </w:t>
      </w:r>
      <w:hyperlink r:id="rId40">
        <w:r>
          <w:rPr>
            <w:rStyle w:val="Hyperlink"/>
          </w:rPr>
          <w:t xml:space="preserve">https://www.teatechnique.org/a-bourdieudian-analysis-for-the-construction-of-an-education-in-tea/</w:t>
        </w:r>
      </w:hyperlink>
      <w:r>
        <w:t xml:space="preserve"> </w:t>
      </w:r>
      <w:r>
        <w:t xml:space="preserve">40. Dickie S, Woods J, Machado P, Lawrence M. A novel food processing-based nutrition classification scheme for guiding policy actions applied to the Australian food supply. Front Nutr [Internet]. 2023 [cited 2023 Feb 10];10. Available from:</w:t>
      </w:r>
      <w:r>
        <w:t xml:space="preserve"> </w:t>
      </w:r>
      <w:hyperlink r:id="rId32">
        <w:r>
          <w:rPr>
            <w:rStyle w:val="Hyperlink"/>
          </w:rPr>
          <w:t xml:space="preserve">https://www.frontiersin.org/articles/10.3389/fnut.2023.1071356</w:t>
        </w:r>
      </w:hyperlink>
      <w:r>
        <w:t xml:space="preserve"> </w:t>
      </w:r>
      <w:r>
        <w:t xml:space="preserve">41. Monteiro CA. Nutrition and health. The issue is not food, nor nutrients, so much as processing. Public Health Nutr. 2009 May;12(5):729–31.</w:t>
      </w:r>
      <w:r>
        <w:t xml:space="preserve"> </w:t>
      </w:r>
      <w:r>
        <w:t xml:space="preserve">42. Monteiro CA, Cannon G, Levy R, Moubarac JC, Jaime P, Martins AP, et al. NOVA. The star shines bright. World Nutr. 2016 Jan 7;7(1–3):28–38.</w:t>
      </w:r>
      <w:r>
        <w:t xml:space="preserve"> </w:t>
      </w:r>
      <w:r>
        <w:t xml:space="preserve">43. Monteiro CA, Levy RB, Claro RM, Castro IRR de, Cannon G. A new classification of foods based on the extent and purpose of their processing. Cad Saúde Pública. 2010 Nov;26:2039–49.</w:t>
      </w:r>
      <w:r>
        <w:t xml:space="preserve"> </w:t>
      </w:r>
      <w:r>
        <w:t xml:space="preserve">44. Monteiro CA, Levy RB, Claro RM, Castro IRR de, Cannon G. Uma nova classificação de alimentos baseada na extensão e propósito do seu processamento. Cad Saúde Pública. 2010 Nov;26:2039–49.</w:t>
      </w:r>
      <w:r>
        <w:t xml:space="preserve"> </w:t>
      </w:r>
      <w:r>
        <w:t xml:space="preserve">45. Monteiro CA, Moubarac JC, Cannon G, Ng SW, Popkin B. Ultra-processed products are becoming dominant in the global food system. Obes Rev. 2013;14(S2):21–8.</w:t>
      </w:r>
      <w:r>
        <w:t xml:space="preserve"> </w:t>
      </w:r>
      <w:r>
        <w:t xml:space="preserve">46. 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Am J Clin Nutr. 2022 Dec 1;116(6):1476–81.</w:t>
      </w:r>
      <w:r>
        <w:t xml:space="preserve"> </w:t>
      </w:r>
      <w:r>
        <w:t xml:space="preserve">47. 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Am J Clin Nutr. 2022 Dec 1;116(6):1489–91.</w:t>
      </w:r>
      <w:r>
        <w:t xml:space="preserve"> </w:t>
      </w:r>
      <w:r>
        <w:t xml:space="preserve">48. Aceves-Martins M, Bates RL, Craig LCA, Chalmers N, Horgan G, Boskamp B, et al. Nutritional Quality, Environmental Impact and Cost of Ultra-Processed Foods: A UK Food-Based Analysis. Int J Environ Res Public Health. 2022 Mar 8;19(6):3191.</w:t>
      </w:r>
      <w:r>
        <w:t xml:space="preserve"> </w:t>
      </w:r>
      <w:r>
        <w:t xml:space="preserve">49. Rauber F, Louzada ML da C, Steele EM, Rezende LFM de, Millett C, Monteiro CA, et al. Ultra-processed foods and excessive free sugar intake in the UK: a nationally representative cross-sectional study. BMJ Open. 2019 Oct 1;9(10):e027546.</w:t>
      </w:r>
      <w:r>
        <w:t xml:space="preserve"> </w:t>
      </w:r>
      <w:r>
        <w:t xml:space="preserve">50. Wang L, Martínez Steele E, Du M, Pomeranz JL, O’Connor LE, Herrick KA, et al. Trends in Consumption of Ultraprocessed Foods Among US Youths Aged 2-19 Years, 1999-2018. JAMA. 2021 Aug 10;326(6):519–30. 1. Kannel WB, Garrison RJ, Dannenberg AL. Secular blood pressure trends in normotensive persons: The Framingham Study. Am Heart J. 1993 Apr 1;125(4):1154–8.</w:t>
      </w:r>
      <w:r>
        <w:t xml:space="preserve"> </w:t>
      </w:r>
      <w:r>
        <w:t xml:space="preserve">2. Kannel WB. Hypertension: Reflections on Risks and Prognostication. Med Clin North Am. 2009 May;93(3):541-Contents.</w:t>
      </w:r>
      <w:r>
        <w:t xml:space="preserve"> </w:t>
      </w:r>
      <w:r>
        <w:t xml:space="preserve">3. Bress AP, Cohen JB, Anstey DE, Conroy MB, Ferdinand KC, Fontil V, et al. Inequities in Hypertension Control in the United States Exposed and Exacerbated by COVID‐19 and the Role of Home Blood Pressure and Virtual Health Care During and After the COVID‐19 Pandemic. J Am Heart Assoc. 2021 Jun 1;10(11):e020997.</w:t>
      </w:r>
      <w:r>
        <w:t xml:space="preserve"> </w:t>
      </w:r>
      <w:r>
        <w:t xml:space="preserve">4. Debon R, Bellei EA, Biduski D, Volpi SS, Alves ALS, Portella MR, et al. Effects of using a mobile health application on the health conditions of patients with arterial hypertension: A pilot trial in the context of Brazil’s Family Health Strategy. Sci Rep. 2020;10(1):6009–6009.</w:t>
      </w:r>
      <w:r>
        <w:t xml:space="preserve"> </w:t>
      </w:r>
      <w:r>
        <w:t xml:space="preserve">5. Ettehad D, Emdin CA, Kiran A, Anderson SG, Callender T, Emberson J, et al. Blood pressure lowering for prevention of cardiovascular disease and death: a systematic review and meta-analysis. The Lancet. 2016 Mar 5;387(10022):957–67.</w:t>
      </w:r>
      <w:r>
        <w:t xml:space="preserve"> </w:t>
      </w:r>
      <w:r>
        <w:t xml:space="preserve">6. Pringle E, Phillips C, Thijs L, Davidson C, Staessen JA, de Leeuw PW, et al. Systolic blood pressure variability as a risk factor for stroke and cardiovascular mortality in the elderly hypertensive population. J Hypertens. 2003 Dec;21(12):2251–7.</w:t>
      </w:r>
      <w:r>
        <w:t xml:space="preserve"> </w:t>
      </w:r>
      <w:r>
        <w:t xml:space="preserve">7. Roche M, Onyia I. A quality improvement package for high blood pressure (BP) management in general practice, part of a systems leadership approach to tackling high BP in Cheshire and Merseyside [Internet]. NICE. NICE; 2018 [cited 2022 Jan 19]. Available from:</w:t>
      </w:r>
      <w:r>
        <w:t xml:space="preserve"> </w:t>
      </w:r>
      <w:hyperlink r:id="rId37">
        <w:r>
          <w:rPr>
            <w:rStyle w:val="Hyperlink"/>
          </w:rPr>
          <w:t xml:space="preserve">https://www.nice.org.uk/sharedlearning/a-quality-improvement-package-for-high-blood-pressure-bp-management-in-general-practice-part-of-a-systems-leadership-approach-to-tackling-high-bp-in-cheshire-and-merseyside</w:t>
        </w:r>
      </w:hyperlink>
      <w:r>
        <w:t xml:space="preserve"> </w:t>
      </w:r>
      <w:r>
        <w:t xml:space="preserve">8. WHO. High blood pressure: a public health problem [Internet]. World Health Organization - Regional Office for the Eastern Mediterranean. [cited 2022 Jan 19]. Available from:</w:t>
      </w:r>
      <w:r>
        <w:t xml:space="preserve"> </w:t>
      </w:r>
      <w:hyperlink r:id="rId29">
        <w:r>
          <w:rPr>
            <w:rStyle w:val="Hyperlink"/>
          </w:rPr>
          <w:t xml:space="preserve">http://www.emro.who.int/media/world-health-day/public-health-problem-factsheet-2013.html</w:t>
        </w:r>
      </w:hyperlink>
      <w:r>
        <w:t xml:space="preserve"> </w:t>
      </w:r>
      <w:r>
        <w:t xml:space="preserve">9. Blood pressure - Action on Salt [Internet]. [cited 2022 Nov 16]. Available from:</w:t>
      </w:r>
      <w:r>
        <w:t xml:space="preserve"> </w:t>
      </w:r>
      <w:hyperlink r:id="rId38">
        <w:r>
          <w:rPr>
            <w:rStyle w:val="Hyperlink"/>
          </w:rPr>
          <w:t xml:space="preserve">https://www.actiononsalt.org.uk/salthealth/factsheets/pressure/</w:t>
        </w:r>
      </w:hyperlink>
      <w:r>
        <w:t xml:space="preserve"> </w:t>
      </w:r>
      <w:r>
        <w:t xml:space="preserve">10. Blood Pressure UK [Internet]. [cited 2022 Jan 27]. Available from:</w:t>
      </w:r>
      <w:r>
        <w:t xml:space="preserve"> </w:t>
      </w:r>
      <w:hyperlink r:id="rId39">
        <w:r>
          <w:rPr>
            <w:rStyle w:val="Hyperlink"/>
          </w:rPr>
          <w:t xml:space="preserve">https://www.bloodpressureuk.org/</w:t>
        </w:r>
      </w:hyperlink>
      <w:r>
        <w:t xml:space="preserve"> </w:t>
      </w:r>
      <w:r>
        <w:t xml:space="preserve">11. Boutain DM. Discourses of worry, stress, and high blood pressure in rural South Louisiana. J Nurs Scholarsh. 2001 Third Quarter;33(3):225–30.</w:t>
      </w:r>
      <w:r>
        <w:t xml:space="preserve"> </w:t>
      </w:r>
      <w:r>
        <w:t xml:space="preserve">12. Colombet Z, Simioni M, Drogue S, Lamani V, Perignon M, Martin-Prevel Y, et al. Demographic and socio-economic shifts partly explain the Martinican nutrition transition: an analysis of 10-year health and dietary changes (2003–2013) using decomposition models. Public Health Nutr. 2021;24(18):6323–34.</w:t>
      </w:r>
      <w:r>
        <w:t xml:space="preserve"> </w:t>
      </w:r>
      <w:r>
        <w:t xml:space="preserve">13. Colombet Z, Schwaller E, Head A, Kypridemos C, Capewell S, O’Flaherty M. OP12 Social inequalities in ultra-processed food intakes in the United Kingdom: A time trend analysis (2008–2018). J Epidemiol Community Health. 2022 Aug 1;76(Suppl 1):A6–7.</w:t>
      </w:r>
      <w:r>
        <w:t xml:space="preserve"> </w:t>
      </w:r>
      <w:r>
        <w:t xml:space="preserve">14. Ji C, Cappuccio FP. Socioeconomic inequality in salt intake in Britain 10 years after a national salt reduction programme. BMJ Open. 2014 Aug 26;4(8):e005683–e005683.</w:t>
      </w:r>
      <w:r>
        <w:t xml:space="preserve"> </w:t>
      </w:r>
      <w:r>
        <w:t xml:space="preserve">15. Jones NR, Tong TY, Monsivais P. Meeting UK dietary recommendations is associated with higher estimated consumer food costs: an analysis using the National Diet and Nutrition Survey and consumer expenditure data, 2008–2012. Public Health Nutr. 2018 Apr;21(5):948–56.</w:t>
      </w:r>
      <w:r>
        <w:t xml:space="preserve"> </w:t>
      </w:r>
      <w:r>
        <w:t xml:space="preserve">16. Leeuw E de, Simos J, editors. Healthy cities: the theory, policy, and practice of value-based urban planning. New York, NY: Springer; 2017. 515 p. </w:t>
      </w:r>
      <w:r>
        <w:t xml:space="preserve"> </w:t>
      </w:r>
      <w:r>
        <w:t xml:space="preserve">17. MacGregor GA, He FJ, Pombo-Rodrigues S. Food and the responsibility deal: how the salt reduction strategy was derailed. BMJ. 2015 Apr 28;350:h1936.</w:t>
      </w:r>
      <w:r>
        <w:t xml:space="preserve"> </w:t>
      </w:r>
      <w:r>
        <w:t xml:space="preserve">18. Institute of Medicine, Food and Nutrition Board, Committee on Strategies to Reduce Sodium Intake, Boon CS, Taylor CL, Henney JE. Strategies to Reduce Sodium Intake in the United States [Internet]. Washington, D.C., UNITED STATES: National Academies Press; 2010 [cited 2023 Jan 21]. Available from:</w:t>
      </w:r>
      <w:r>
        <w:t xml:space="preserve"> </w:t>
      </w:r>
      <w:hyperlink r:id="rId27">
        <w:r>
          <w:rPr>
            <w:rStyle w:val="Hyperlink"/>
          </w:rPr>
          <w:t xml:space="preserve">http://ebookcentral.proquest.com/lib/liverpool/detail.action?docID=3378676</w:t>
        </w:r>
      </w:hyperlink>
      <w:r>
        <w:t xml:space="preserve"> </w:t>
      </w:r>
      <w:r>
        <w:t xml:space="preserve">19. 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 Epidemiol Community Health. 2019 Sep;73(9):881.</w:t>
      </w:r>
      <w:r>
        <w:t xml:space="preserve"> </w:t>
      </w:r>
      <w:r>
        <w:t xml:space="preserve">20. Millett C, Laverty AA, Stylianou N, Bibbins-Domingo K, Pape UJ. Impacts of a National Strategy to Reduce Population Salt Intake in England: Serial Cross Sectional Study. PLoS ONE. 2012 Jan 4;7(1):e29836.</w:t>
      </w:r>
      <w:r>
        <w:t xml:space="preserve"> </w:t>
      </w:r>
      <w:r>
        <w:t xml:space="preserve">21. Moreira PVL, Baraldi LG, Moubarac JC, Monteiro CA, Newton A, Capewell S, et al. Comparing Different Policy Scenarios to Reduce the Consumption of Ultra-Processed Foods in UK: Impact on Cardiovascular Disease Mortality Using a Modelling Approach. Hernandez AV, editor. PLOS ONE. 2015 Feb 13;10(2):e0118353.</w:t>
      </w:r>
      <w:r>
        <w:t xml:space="preserve"> </w:t>
      </w:r>
      <w:r>
        <w:t xml:space="preserve">22. National Food Strategy, editor. National Food Strategy : : part one. [Internet]. London : National Food Strategy,; 2020. Available from:</w:t>
      </w:r>
      <w:r>
        <w:t xml:space="preserve"> </w:t>
      </w:r>
      <w:hyperlink r:id="rId28">
        <w:r>
          <w:rPr>
            <w:rStyle w:val="Hyperlink"/>
          </w:rPr>
          <w:t xml:space="preserve">https://www.nationalfoodstrategy.org/partone/</w:t>
        </w:r>
      </w:hyperlink>
      <w:r>
        <w:t xml:space="preserve"> </w:t>
      </w:r>
      <w:r>
        <w:t xml:space="preserve">23. Cappuccio FP, Capewell S. Facts, Issues, and Controversies in Salt Reduction for the Prevention of Cardiovascular Disease. 2015;7(1):21.</w:t>
      </w:r>
      <w:r>
        <w:t xml:space="preserve"> </w:t>
      </w:r>
      <w:r>
        <w:t xml:space="preserve">24. Intersalt: an international study of electrolyte excretion and blood pressure. Results for 24 hour urinary sodium and potassium excretion. Intersalt Cooperative Research Group. BMJ. 1988 Jul 30;297(6644):319–28.</w:t>
      </w:r>
      <w:r>
        <w:t xml:space="preserve"> </w:t>
      </w:r>
      <w:r>
        <w:t xml:space="preserve">25. Elliott P, Stamler J, Nichols R, Dyer AR, Stamler R, Kesteloot H, et al. Intersalt revisited: further analyses of 24 hour sodium excretion and blood pressure within and across populations. BMJ. 1996 May 18;312(7041):1249–53.</w:t>
      </w:r>
      <w:r>
        <w:t xml:space="preserve"> </w:t>
      </w:r>
      <w:r>
        <w:t xml:space="preserve">26. Newman T. High blood pressure: Sodium may not be the culprit [Internet]. Medical News Today. 2017 [cited 2022 Oct 14]. Available from:</w:t>
      </w:r>
      <w:r>
        <w:t xml:space="preserve"> </w:t>
      </w:r>
      <w:hyperlink r:id="rId36">
        <w:r>
          <w:rPr>
            <w:rStyle w:val="Hyperlink"/>
          </w:rPr>
          <w:t xml:space="preserve">https://www.medicalnewstoday.com/articles/317099</w:t>
        </w:r>
      </w:hyperlink>
      <w:r>
        <w:t xml:space="preserve"> </w:t>
      </w:r>
      <w:r>
        <w:t xml:space="preserve">27. Elijovich F, Weinberger MH, Anderson CAM, Appel LJ, Bursztyn M, Cook NR, et al. Salt Sensitivity of Blood Pressure: A Scientific Statement From the American Heart Association. Hypertens Dallas Tex 1979. 2016 Sep;68(3):e7–46.</w:t>
      </w:r>
      <w:r>
        <w:t xml:space="preserve"> </w:t>
      </w:r>
      <w:r>
        <w:t xml:space="preserve">28. Your Guide to Lowering Your Blood Pressure with DASH. US Department of Health and Human Services; 1998 p. 64.</w:t>
      </w:r>
      <w:r>
        <w:t xml:space="preserve"> </w:t>
      </w:r>
      <w:r>
        <w:t xml:space="preserve">29. Reports Outline Obesity, Fitness and Wellness Findings from Federal University Vicosa (Effects of Minimally and Ultra-processed Foods On Blood Pressure In Brazilian Adults: a Two-year Follow Up of the Cume Project). Obes Fit Wellness Week. 2023;3265-.</w:t>
      </w:r>
      <w:r>
        <w:t xml:space="preserve"> </w:t>
      </w:r>
      <w:r>
        <w:t xml:space="preserve">30. Vollmer WM, Sacks FM, Ard J, Appel LJ, Bray GA, Simons-Morton DG, et al. Effects of Diet and Sodium Intake on Blood Pressure: Subgroup Analysis of the DASH-Sodium Trial. Ann Intern Med. 2001 Dec 18;135(12):1019.</w:t>
      </w:r>
      <w:r>
        <w:t xml:space="preserve"> </w:t>
      </w:r>
      <w:r>
        <w:t xml:space="preserve">31. Sacks FM, Svetkey LP, Vollmer WM, Appel LJ, Bray GA, Harsha D, et al. Effects on Blood Pressure of Reduced Dietary Sodium and the Dietary Approaches to Stop Hypertension (DASH) Diet. N Engl J Med. 2001 Jan 4;344(1):3–10.</w:t>
      </w:r>
      <w:r>
        <w:t xml:space="preserve"> </w:t>
      </w:r>
      <w:r>
        <w:t xml:space="preserve">32. Nilson EAF, Spaniol AM, Santin R da C, Silva SA. Estratégias para redução do consumo de nutrientes críticos para a saúde: o caso do sódio. Cad Saúde Pública. 2021;37(suppl 1).</w:t>
      </w:r>
      <w:r>
        <w:t xml:space="preserve"> </w:t>
      </w:r>
      <w:r>
        <w:t xml:space="preserve">33. He FJ, MacGregor GA. Reducing Population Salt Intake Worldwide: From Evidence to Implementation. Prog Cardiovasc Dis. 2010 Mar 1;52(5):363–82.</w:t>
      </w:r>
      <w:r>
        <w:t xml:space="preserve"> </w:t>
      </w:r>
      <w:r>
        <w:t xml:space="preserve">34. Cuj M, Grabinsky L, Yates-Doerr E. Cultures of Nutrition: Classification, Food Policy, and Health. Med Anthropol. 2021 Jan 2;40(1):79–97.</w:t>
      </w:r>
      <w:r>
        <w:t xml:space="preserve"> </w:t>
      </w:r>
      <w:r>
        <w:t xml:space="preserve">35. Dickie S, Woods J, Machado P, Lawrence M. Nutrition Classification Schemes for Informing Nutrition Policy in Australia: Nutrient-Based, Food-Based, or Dietary-Based? Curr Dev Nutr. 2022 Jul 4;6(8):nzac112.</w:t>
      </w:r>
      <w:r>
        <w:t xml:space="preserve"> </w:t>
      </w:r>
      <w:r>
        <w:t xml:space="preserve">36. Romero Ferreiro C, Lora Pablos D, Gómez de la Cámara A. Two Dimensions of Nutritional Value: Nutri-Score and NOVA. Nutrients. 2021 Aug 13;13(8):2783.</w:t>
      </w:r>
      <w:r>
        <w:t xml:space="preserve"> </w:t>
      </w:r>
      <w:r>
        <w:t xml:space="preserve">37. A. A, Gan HJ, M.Y. H, K. KS, Zainudin AA. Food classification system based on food processing and its relationship with nutritional status of adults in Terengganu, Malaysia. Food Res. 2019;4(2):539–46.</w:t>
      </w:r>
      <w:r>
        <w:t xml:space="preserve"> </w:t>
      </w:r>
      <w:r>
        <w:t xml:space="preserve">38. Bourdieu P, Bourdieu P. Distinction: a social critique of the judgement of taste. 11. print. Cambridge, Mass: Harvard Univ. Press; 2002. 613 p. </w:t>
      </w:r>
      <w:r>
        <w:t xml:space="preserve"> </w:t>
      </w:r>
      <w:r>
        <w:t xml:space="preserve">39. A Bourdieu’dian Analysis for the Construction of an Education in Tea [Internet]. Tea Technique. 2021 [cited 2022 Apr 30]. Available from:</w:t>
      </w:r>
      <w:r>
        <w:t xml:space="preserve"> </w:t>
      </w:r>
      <w:hyperlink r:id="rId40">
        <w:r>
          <w:rPr>
            <w:rStyle w:val="Hyperlink"/>
          </w:rPr>
          <w:t xml:space="preserve">https://www.teatechnique.org/a-bourdieudian-analysis-for-the-construction-of-an-education-in-tea/</w:t>
        </w:r>
      </w:hyperlink>
      <w:r>
        <w:t xml:space="preserve"> </w:t>
      </w:r>
      <w:r>
        <w:t xml:space="preserve">40. Dickie S, Woods J, Machado P, Lawrence M. A novel food processing-based nutrition classification scheme for guiding policy actions applied to the Australian food supply. Front Nutr [Internet]. 2023 [cited 2023 Feb 10];10. Available from:</w:t>
      </w:r>
      <w:r>
        <w:t xml:space="preserve"> </w:t>
      </w:r>
      <w:hyperlink r:id="rId32">
        <w:r>
          <w:rPr>
            <w:rStyle w:val="Hyperlink"/>
          </w:rPr>
          <w:t xml:space="preserve">https://www.frontiersin.org/articles/10.3389/fnut.2023.1071356</w:t>
        </w:r>
      </w:hyperlink>
      <w:r>
        <w:t xml:space="preserve"> </w:t>
      </w:r>
      <w:r>
        <w:t xml:space="preserve">41. Monteiro CA. Nutrition and health. The issue is not food, nor nutrients, so much as processing. Public Health Nutr. 2009 May;12(5):729–31.</w:t>
      </w:r>
      <w:r>
        <w:t xml:space="preserve"> </w:t>
      </w:r>
      <w:r>
        <w:t xml:space="preserve">42. Monteiro CA, Cannon G, Levy R, Moubarac JC, Jaime P, Martins AP, et al. NOVA. The star shines bright. World Nutr. 2016 Jan 7;7(1–3):28–38.</w:t>
      </w:r>
      <w:r>
        <w:t xml:space="preserve"> </w:t>
      </w:r>
      <w:r>
        <w:t xml:space="preserve">43. Monteiro CA, Levy RB, Claro RM, Castro IRR de, Cannon G. A new classification of foods based on the extent and purpose of their processing. Cad Saúde Pública. 2010 Nov;26:2039–49.</w:t>
      </w:r>
      <w:r>
        <w:t xml:space="preserve"> </w:t>
      </w:r>
      <w:r>
        <w:t xml:space="preserve">44. Monteiro CA, Levy RB, Claro RM, Castro IRR de, Cannon G. Uma nova classificação de alimentos baseada na extensão e propósito do seu processamento. Cad Saúde Pública. 2010 Nov;26:2039–49.</w:t>
      </w:r>
      <w:r>
        <w:t xml:space="preserve"> </w:t>
      </w:r>
      <w:r>
        <w:t xml:space="preserve">45. Monteiro CA, Moubarac JC, Cannon G, Ng SW, Popkin B. Ultra-processed products are becoming dominant in the global food system. Obes Rev. 2013;14(S2):21–8.</w:t>
      </w:r>
      <w:r>
        <w:t xml:space="preserve"> </w:t>
      </w:r>
      <w:r>
        <w:t xml:space="preserve">46. 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Am J Clin Nutr. 2022 Dec 1;116(6):1476–81.</w:t>
      </w:r>
      <w:r>
        <w:t xml:space="preserve"> </w:t>
      </w:r>
      <w:r>
        <w:t xml:space="preserve">47. 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Am J Clin Nutr. 2022 Dec 1;116(6):1489–91.</w:t>
      </w:r>
      <w:r>
        <w:t xml:space="preserve"> </w:t>
      </w:r>
      <w:r>
        <w:t xml:space="preserve">48. Aceves-Martins M, Bates RL, Craig LCA, Chalmers N, Horgan G, Boskamp B, et al. Nutritional Quality, Environmental Impact and Cost of Ultra-Processed Foods: A UK Food-Based Analysis. Int J Environ Res Public Health. 2022 Mar 8;19(6):3191.</w:t>
      </w:r>
      <w:r>
        <w:t xml:space="preserve"> </w:t>
      </w:r>
      <w:r>
        <w:t xml:space="preserve">49. Rauber F, Louzada ML da C, Steele EM, Rezende LFM de, Millett C, Monteiro CA, et al. Ultra-processed foods and excessive free sugar intake in the UK: a nationally representative cross-sectional study. BMJ Open. 2019 Oct 1;9(10):e027546.</w:t>
      </w:r>
      <w:r>
        <w:t xml:space="preserve"> </w:t>
      </w:r>
      <w:r>
        <w:t xml:space="preserve">50. Wang L, Martínez Steele E, Du M, Pomeranz JL, O’Connor LE, Herrick KA, et al. Trends in Consumption of Ultraprocessed Foods Among US Youths Aged 2-19 Years, 1999-2018. JAMA. 2021 Aug 10;326(6):519–30. 1. Kannel WB, Garrison RJ, Dannenberg AL. Secular blood pressure trends in normotensive persons: The Framingham Study. Am Heart J. 1993 Apr 1;125(4):1154–8.</w:t>
      </w:r>
      <w:r>
        <w:t xml:space="preserve"> </w:t>
      </w:r>
      <w:r>
        <w:t xml:space="preserve">2. Kannel WB. Hypertension: Reflections on Risks and Prognostication. Med Clin North Am. 2009 May;93(3):541-Contents.</w:t>
      </w:r>
      <w:r>
        <w:t xml:space="preserve"> </w:t>
      </w:r>
      <w:r>
        <w:t xml:space="preserve">3. Bress AP, Cohen JB, Anstey DE, Conroy MB, Ferdinand KC, Fontil V, et al. Inequities in Hypertension Control in the United States Exposed and Exacerbated by COVID‐19 and the Role of Home Blood Pressure and Virtual Health Care During and After the COVID‐19 Pandemic. J Am Heart Assoc. 2021 Jun 1;10(11):e020997.</w:t>
      </w:r>
      <w:r>
        <w:t xml:space="preserve"> </w:t>
      </w:r>
      <w:r>
        <w:t xml:space="preserve">4. Debon R, Bellei EA, Biduski D, Volpi SS, Alves ALS, Portella MR, et al. Effects of using a mobile health application on the health conditions of patients with arterial hypertension: A pilot trial in the context of Brazil’s Family Health Strategy. Sci Rep. 2020;10(1):6009–6009.</w:t>
      </w:r>
      <w:r>
        <w:t xml:space="preserve"> </w:t>
      </w:r>
      <w:r>
        <w:t xml:space="preserve">5. Ettehad D, Emdin CA, Kiran A, Anderson SG, Callender T, Emberson J, et al. Blood pressure lowering for prevention of cardiovascular disease and death: a systematic review and meta-analysis. The Lancet. 2016 Mar 5;387(10022):957–67.</w:t>
      </w:r>
      <w:r>
        <w:t xml:space="preserve"> </w:t>
      </w:r>
      <w:r>
        <w:t xml:space="preserve">6. Pringle E, Phillips C, Thijs L, Davidson C, Staessen JA, de Leeuw PW, et al. Systolic blood pressure variability as a risk factor for stroke and cardiovascular mortality in the elderly hypertensive population. J Hypertens. 2003 Dec;21(12):2251–7.</w:t>
      </w:r>
      <w:r>
        <w:t xml:space="preserve"> </w:t>
      </w:r>
      <w:r>
        <w:t xml:space="preserve">7. Roche M, Onyia I. A quality improvement package for high blood pressure (BP) management in general practice, part of a systems leadership approach to tackling high BP in Cheshire and Merseyside [Internet]. NICE. NICE; 2018 [cited 2022 Jan 19]. Available from:</w:t>
      </w:r>
      <w:r>
        <w:t xml:space="preserve"> </w:t>
      </w:r>
      <w:hyperlink r:id="rId37">
        <w:r>
          <w:rPr>
            <w:rStyle w:val="Hyperlink"/>
          </w:rPr>
          <w:t xml:space="preserve">https://www.nice.org.uk/sharedlearning/a-quality-improvement-package-for-high-blood-pressure-bp-management-in-general-practice-part-of-a-systems-leadership-approach-to-tackling-high-bp-in-cheshire-and-merseyside</w:t>
        </w:r>
      </w:hyperlink>
      <w:r>
        <w:t xml:space="preserve"> </w:t>
      </w:r>
      <w:r>
        <w:t xml:space="preserve">8. WHO. High blood pressure: a public health problem [Internet]. World Health Organization - Regional Office for the Eastern Mediterranean. [cited 2022 Jan 19]. Available from:</w:t>
      </w:r>
      <w:r>
        <w:t xml:space="preserve"> </w:t>
      </w:r>
      <w:hyperlink r:id="rId29">
        <w:r>
          <w:rPr>
            <w:rStyle w:val="Hyperlink"/>
          </w:rPr>
          <w:t xml:space="preserve">http://www.emro.who.int/media/world-health-day/public-health-problem-factsheet-2013.html</w:t>
        </w:r>
      </w:hyperlink>
      <w:r>
        <w:t xml:space="preserve"> </w:t>
      </w:r>
      <w:r>
        <w:t xml:space="preserve">9. Blood pressure - Action on Salt [Internet]. [cited 2022 Nov 16]. Available from:</w:t>
      </w:r>
      <w:r>
        <w:t xml:space="preserve"> </w:t>
      </w:r>
      <w:hyperlink r:id="rId38">
        <w:r>
          <w:rPr>
            <w:rStyle w:val="Hyperlink"/>
          </w:rPr>
          <w:t xml:space="preserve">https://www.actiononsalt.org.uk/salthealth/factsheets/pressure/</w:t>
        </w:r>
      </w:hyperlink>
      <w:r>
        <w:t xml:space="preserve"> </w:t>
      </w:r>
      <w:r>
        <w:t xml:space="preserve">10. Blood Pressure UK [Internet]. [cited 2022 Jan 27]. Available from:</w:t>
      </w:r>
      <w:r>
        <w:t xml:space="preserve"> </w:t>
      </w:r>
      <w:hyperlink r:id="rId39">
        <w:r>
          <w:rPr>
            <w:rStyle w:val="Hyperlink"/>
          </w:rPr>
          <w:t xml:space="preserve">https://www.bloodpressureuk.org/</w:t>
        </w:r>
      </w:hyperlink>
      <w:r>
        <w:t xml:space="preserve"> </w:t>
      </w:r>
      <w:r>
        <w:t xml:space="preserve">11. Boutain DM. Discourses of worry, stress, and high blood pressure in rural South Louisiana. J Nurs Scholarsh. 2001 Third Quarter;33(3):225–30.</w:t>
      </w:r>
      <w:r>
        <w:t xml:space="preserve"> </w:t>
      </w:r>
      <w:r>
        <w:t xml:space="preserve">12. Colombet Z, Simioni M, Drogue S, Lamani V, Perignon M, Martin-Prevel Y, et al. Demographic and socio-economic shifts partly explain the Martinican nutrition transition: an analysis of 10-year health and dietary changes (2003–2013) using decomposition models. Public Health Nutr. 2021;24(18):6323–34.</w:t>
      </w:r>
      <w:r>
        <w:t xml:space="preserve"> </w:t>
      </w:r>
      <w:r>
        <w:t xml:space="preserve">13. Colombet Z, Schwaller E, Head A, Kypridemos C, Capewell S, O’Flaherty M. OP12 Social inequalities in ultra-processed food intakes in the United Kingdom: A time trend analysis (2008–2018). J Epidemiol Community Health. 2022 Aug 1;76(Suppl 1):A6–7.</w:t>
      </w:r>
      <w:r>
        <w:t xml:space="preserve"> </w:t>
      </w:r>
      <w:r>
        <w:t xml:space="preserve">14. Ji C, Cappuccio FP. Socioeconomic inequality in salt intake in Britain 10 years after a national salt reduction programme. BMJ Open. 2014 Aug 26;4(8):e005683–e005683.</w:t>
      </w:r>
      <w:r>
        <w:t xml:space="preserve"> </w:t>
      </w:r>
      <w:r>
        <w:t xml:space="preserve">15. Jones NR, Tong TY, Monsivais P. Meeting UK dietary recommendations is associated with higher estimated consumer food costs: an analysis using the National Diet and Nutrition Survey and consumer expenditure data, 2008–2012. Public Health Nutr. 2018 Apr;21(5):948–56.</w:t>
      </w:r>
      <w:r>
        <w:t xml:space="preserve"> </w:t>
      </w:r>
      <w:r>
        <w:t xml:space="preserve">16. Leeuw E de, Simos J, editors. Healthy cities: the theory, policy, and practice of value-based urban planning. New York, NY: Springer; 2017. 515 p. </w:t>
      </w:r>
      <w:r>
        <w:t xml:space="preserve"> </w:t>
      </w:r>
      <w:r>
        <w:t xml:space="preserve">17. MacGregor GA, He FJ, Pombo-Rodrigues S. Food and the responsibility deal: how the salt reduction strategy was derailed. BMJ. 2015 Apr 28;350:h1936.</w:t>
      </w:r>
      <w:r>
        <w:t xml:space="preserve"> </w:t>
      </w:r>
      <w:r>
        <w:t xml:space="preserve">18. Institute of Medicine, Food and Nutrition Board, Committee on Strategies to Reduce Sodium Intake, Boon CS, Taylor CL, Henney JE. Strategies to Reduce Sodium Intake in the United States [Internet]. Washington, D.C., UNITED STATES: National Academies Press; 2010 [cited 2023 Jan 21]. Available from:</w:t>
      </w:r>
      <w:r>
        <w:t xml:space="preserve"> </w:t>
      </w:r>
      <w:hyperlink r:id="rId27">
        <w:r>
          <w:rPr>
            <w:rStyle w:val="Hyperlink"/>
          </w:rPr>
          <w:t xml:space="preserve">http://ebookcentral.proquest.com/lib/liverpool/detail.action?docID=3378676</w:t>
        </w:r>
      </w:hyperlink>
      <w:r>
        <w:t xml:space="preserve"> </w:t>
      </w:r>
      <w:r>
        <w:t xml:space="preserve">19. 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 Epidemiol Community Health. 2019 Sep;73(9):881.</w:t>
      </w:r>
      <w:r>
        <w:t xml:space="preserve"> </w:t>
      </w:r>
      <w:r>
        <w:t xml:space="preserve">20. Millett C, Laverty AA, Stylianou N, Bibbins-Domingo K, Pape UJ. Impacts of a National Strategy to Reduce Population Salt Intake in England: Serial Cross Sectional Study. PLoS ONE. 2012 Jan 4;7(1):e29836.</w:t>
      </w:r>
      <w:r>
        <w:t xml:space="preserve"> </w:t>
      </w:r>
      <w:r>
        <w:t xml:space="preserve">21. Moreira PVL, Baraldi LG, Moubarac JC, Monteiro CA, Newton A, Capewell S, et al. Comparing Different Policy Scenarios to Reduce the Consumption of Ultra-Processed Foods in UK: Impact on Cardiovascular Disease Mortality Using a Modelling Approach. Hernandez AV, editor. PLOS ONE. 2015 Feb 13;10(2):e0118353.</w:t>
      </w:r>
      <w:r>
        <w:t xml:space="preserve"> </w:t>
      </w:r>
      <w:r>
        <w:t xml:space="preserve">22. National Food Strategy, editor. National Food Strategy : : part one. [Internet]. London : National Food Strategy,; 2020. Available from:</w:t>
      </w:r>
      <w:r>
        <w:t xml:space="preserve"> </w:t>
      </w:r>
      <w:hyperlink r:id="rId28">
        <w:r>
          <w:rPr>
            <w:rStyle w:val="Hyperlink"/>
          </w:rPr>
          <w:t xml:space="preserve">https://www.nationalfoodstrategy.org/partone/</w:t>
        </w:r>
      </w:hyperlink>
      <w:r>
        <w:t xml:space="preserve"> </w:t>
      </w:r>
      <w:r>
        <w:t xml:space="preserve">23. Cappuccio FP, Capewell S. Facts, Issues, and Controversies in Salt Reduction for the Prevention of Cardiovascular Disease. 2015;7(1):21.</w:t>
      </w:r>
      <w:r>
        <w:t xml:space="preserve"> </w:t>
      </w:r>
      <w:r>
        <w:t xml:space="preserve">24. Intersalt: an international study of electrolyte excretion and blood pressure. Results for 24 hour urinary sodium and potassium excretion. Intersalt Cooperative Research Group. BMJ. 1988 Jul 30;297(6644):319–28.</w:t>
      </w:r>
      <w:r>
        <w:t xml:space="preserve"> </w:t>
      </w:r>
      <w:r>
        <w:t xml:space="preserve">25. Elliott P, Stamler J, Nichols R, Dyer AR, Stamler R, Kesteloot H, et al. Intersalt revisited: further analyses of 24 hour sodium excretion and blood pressure within and across populations. BMJ. 1996 May 18;312(7041):1249–53.</w:t>
      </w:r>
      <w:r>
        <w:t xml:space="preserve"> </w:t>
      </w:r>
      <w:r>
        <w:t xml:space="preserve">26. Newman T. High blood pressure: Sodium may not be the culprit [Internet]. Medical News Today. 2017 [cited 2022 Oct 14]. Available from:</w:t>
      </w:r>
      <w:r>
        <w:t xml:space="preserve"> </w:t>
      </w:r>
      <w:hyperlink r:id="rId36">
        <w:r>
          <w:rPr>
            <w:rStyle w:val="Hyperlink"/>
          </w:rPr>
          <w:t xml:space="preserve">https://www.medicalnewstoday.com/articles/317099</w:t>
        </w:r>
      </w:hyperlink>
      <w:r>
        <w:t xml:space="preserve"> </w:t>
      </w:r>
      <w:r>
        <w:t xml:space="preserve">27. Elijovich F, Weinberger MH, Anderson CAM, Appel LJ, Bursztyn M, Cook NR, et al. Salt Sensitivity of Blood Pressure: A Scientific Statement From the American Heart Association. Hypertens Dallas Tex 1979. 2016 Sep;68(3):e7–46.</w:t>
      </w:r>
      <w:r>
        <w:t xml:space="preserve"> </w:t>
      </w:r>
      <w:r>
        <w:t xml:space="preserve">28. Your Guide to Lowering Your Blood Pressure with DASH. US Department of Health and Human Services; 1998 p. 64.</w:t>
      </w:r>
      <w:r>
        <w:t xml:space="preserve"> </w:t>
      </w:r>
      <w:r>
        <w:t xml:space="preserve">29. Reports Outline Obesity, Fitness and Wellness Findings from Federal University Vicosa (Effects of Minimally and Ultra-processed Foods On Blood Pressure In Brazilian Adults: a Two-year Follow Up of the Cume Project). Obes Fit Wellness Week. 2023;3265-.</w:t>
      </w:r>
      <w:r>
        <w:t xml:space="preserve"> </w:t>
      </w:r>
      <w:r>
        <w:t xml:space="preserve">30. Vollmer WM, Sacks FM, Ard J, Appel LJ, Bray GA, Simons-Morton DG, et al. Effects of Diet and Sodium Intake on Blood Pressure: Subgroup Analysis of the DASH-Sodium Trial. Ann Intern Med. 2001 Dec 18;135(12):1019.</w:t>
      </w:r>
      <w:r>
        <w:t xml:space="preserve"> </w:t>
      </w:r>
      <w:r>
        <w:t xml:space="preserve">31. Sacks FM, Svetkey LP, Vollmer WM, Appel LJ, Bray GA, Harsha D, et al. Effects on Blood Pressure of Reduced Dietary Sodium and the Dietary Approaches to Stop Hypertension (DASH) Diet. N Engl J Med. 2001 Jan 4;344(1):3–10.</w:t>
      </w:r>
      <w:r>
        <w:t xml:space="preserve"> </w:t>
      </w:r>
      <w:r>
        <w:t xml:space="preserve">32. Nilson EAF, Spaniol AM, Santin R da C, Silva SA. Estratégias para redução do consumo de nutrientes críticos para a saúde: o caso do sódio. Cad Saúde Pública. 2021;37(suppl 1).</w:t>
      </w:r>
      <w:r>
        <w:t xml:space="preserve"> </w:t>
      </w:r>
      <w:r>
        <w:t xml:space="preserve">33. He FJ, MacGregor GA. Reducing Population Salt Intake Worldwide: From Evidence to Implementation. Prog Cardiovasc Dis. 2010 Mar 1;52(5):363–82.</w:t>
      </w:r>
      <w:r>
        <w:t xml:space="preserve"> </w:t>
      </w:r>
      <w:r>
        <w:t xml:space="preserve">34. Cuj M, Grabinsky L, Yates-Doerr E. Cultures of Nutrition: Classification, Food Policy, and Health. Med Anthropol. 2021 Jan 2;40(1):79–97.</w:t>
      </w:r>
      <w:r>
        <w:t xml:space="preserve"> </w:t>
      </w:r>
      <w:r>
        <w:t xml:space="preserve">35. Dickie S, Woods J, Machado P, Lawrence M. Nutrition Classification Schemes for Informing Nutrition Policy in Australia: Nutrient-Based, Food-Based, or Dietary-Based? Curr Dev Nutr. 2022 Jul 4;6(8):nzac112.</w:t>
      </w:r>
      <w:r>
        <w:t xml:space="preserve"> </w:t>
      </w:r>
      <w:r>
        <w:t xml:space="preserve">36. Romero Ferreiro C, Lora Pablos D, Gómez de la Cámara A. Two Dimensions of Nutritional Value: Nutri-Score and NOVA. Nutrients. 2021 Aug 13;13(8):2783.</w:t>
      </w:r>
      <w:r>
        <w:t xml:space="preserve"> </w:t>
      </w:r>
      <w:r>
        <w:t xml:space="preserve">37. A. A, Gan HJ, M.Y. H, K. KS, Zainudin AA. Food classification system based on food processing and its relationship with nutritional status of adults in Terengganu, Malaysia. Food Res. 2019;4(2):539–46.</w:t>
      </w:r>
      <w:r>
        <w:t xml:space="preserve"> </w:t>
      </w:r>
      <w:r>
        <w:t xml:space="preserve">38. Bourdieu P, Bourdieu P. Distinction: a social critique of the judgement of taste. 11. print. Cambridge, Mass: Harvard Univ. Press; 2002. 613 p. </w:t>
      </w:r>
      <w:r>
        <w:t xml:space="preserve"> </w:t>
      </w:r>
      <w:r>
        <w:t xml:space="preserve">39. A Bourdieu’dian Analysis for the Construction of an Education in Tea [Internet]. Tea Technique. 2021 [cited 2022 Apr 30]. Available from:</w:t>
      </w:r>
      <w:r>
        <w:t xml:space="preserve"> </w:t>
      </w:r>
      <w:hyperlink r:id="rId40">
        <w:r>
          <w:rPr>
            <w:rStyle w:val="Hyperlink"/>
          </w:rPr>
          <w:t xml:space="preserve">https://www.teatechnique.org/a-bourdieudian-analysis-for-the-construction-of-an-education-in-tea/</w:t>
        </w:r>
      </w:hyperlink>
      <w:r>
        <w:t xml:space="preserve"> </w:t>
      </w:r>
      <w:r>
        <w:t xml:space="preserve">40. Dickie S, Woods J, Machado P, Lawrence M. A novel food processing-based nutrition classification scheme for guiding policy actions applied to the Australian food supply. Front Nutr [Internet]. 2023 [cited 2023 Feb 10];10. Available from:</w:t>
      </w:r>
      <w:r>
        <w:t xml:space="preserve"> </w:t>
      </w:r>
      <w:hyperlink r:id="rId32">
        <w:r>
          <w:rPr>
            <w:rStyle w:val="Hyperlink"/>
          </w:rPr>
          <w:t xml:space="preserve">https://www.frontiersin.org/articles/10.3389/fnut.2023.1071356</w:t>
        </w:r>
      </w:hyperlink>
      <w:r>
        <w:t xml:space="preserve"> </w:t>
      </w:r>
      <w:r>
        <w:t xml:space="preserve">41. Monteiro CA. Nutrition and health. The issue is not food, nor nutrients, so much as processing. Public Health Nutr. 2009 May;12(5):729–31.</w:t>
      </w:r>
      <w:r>
        <w:t xml:space="preserve"> </w:t>
      </w:r>
      <w:r>
        <w:t xml:space="preserve">42. Monteiro CA, Cannon G, Levy R, Moubarac JC, Jaime P, Martins AP, et al. NOVA. The star shines bright. World Nutr. 2016 Jan 7;7(1–3):28–38.</w:t>
      </w:r>
      <w:r>
        <w:t xml:space="preserve"> </w:t>
      </w:r>
      <w:r>
        <w:t xml:space="preserve">43. Monteiro CA, Levy RB, Claro RM, Castro IRR de, Cannon G. A new classification of foods based on the extent and purpose of their processing. Cad Saúde Pública. 2010 Nov;26:2039–49.</w:t>
      </w:r>
      <w:r>
        <w:t xml:space="preserve"> </w:t>
      </w:r>
      <w:r>
        <w:t xml:space="preserve">44. Monteiro CA, Levy RB, Claro RM, Castro IRR de, Cannon G. Uma nova classificação de alimentos baseada na extensão e propósito do seu processamento. Cad Saúde Pública. 2010 Nov;26:2039–49.</w:t>
      </w:r>
      <w:r>
        <w:t xml:space="preserve"> </w:t>
      </w:r>
      <w:r>
        <w:t xml:space="preserve">45. Monteiro CA, Moubarac JC, Cannon G, Ng SW, Popkin B. Ultra-processed products are becoming dominant in the global food system. Obes Rev. 2013;14(S2):21–8.</w:t>
      </w:r>
      <w:r>
        <w:t xml:space="preserve"> </w:t>
      </w:r>
      <w:r>
        <w:t xml:space="preserve">46. 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Am J Clin Nutr. 2022 Dec 1;116(6):1476–81.</w:t>
      </w:r>
      <w:r>
        <w:t xml:space="preserve"> </w:t>
      </w:r>
      <w:r>
        <w:t xml:space="preserve">47. 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Am J Clin Nutr. 2022 Dec 1;116(6):1489–91.</w:t>
      </w:r>
      <w:r>
        <w:t xml:space="preserve"> </w:t>
      </w:r>
      <w:r>
        <w:t xml:space="preserve">48. Aceves-Martins M, Bates RL, Craig LCA, Chalmers N, Horgan G, Boskamp B, et al. Nutritional Quality, Environmental Impact and Cost of Ultra-Processed Foods: A UK Food-Based Analysis. Int J Environ Res Public Health. 2022 Mar 8;19(6):3191.</w:t>
      </w:r>
      <w:r>
        <w:t xml:space="preserve"> </w:t>
      </w:r>
      <w:r>
        <w:t xml:space="preserve">49. Rauber F, Louzada ML da C, Steele EM, Rezende LFM de, Millett C, Monteiro CA, et al. Ultra-processed foods and excessive free sugar intake in the UK: a nationally representative cross-sectional study. BMJ Open. 2019 Oct 1;9(10):e027546.</w:t>
      </w:r>
      <w:r>
        <w:t xml:space="preserve"> </w:t>
      </w:r>
      <w:r>
        <w:t xml:space="preserve">50. Wang L, Martínez Steele E, Du M, Pomeranz JL, O’Connor LE, Herrick KA, et al. Trends in Consumption of Ultraprocessed Foods Among US Youths Aged 2-19 Years, 1999-2018. JAMA. 2021 Aug 10;326(6):519–30.</w:t>
      </w:r>
    </w:p>
    <w:bookmarkEnd w:id="41"/>
    <w:bookmarkStart w:id="56" w:name="method"/>
    <w:p>
      <w:pPr>
        <w:pStyle w:val="Heading1"/>
      </w:pPr>
      <w:r>
        <w:t xml:space="preserve">Method</w:t>
      </w:r>
    </w:p>
    <w:bookmarkStart w:id="42" w:name="introduction"/>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 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 Groups which bias the results are removed.</w:t>
      </w:r>
      <w:r>
        <w:t xml:space="preserve"> </w:t>
      </w:r>
      <w:r>
        <w:t xml:space="preserve">Then there is a description of the data.</w:t>
      </w:r>
      <w:r>
        <w:t xml:space="preserve"> </w:t>
      </w:r>
      <w:r>
        <w:t xml:space="preserve">The second analysis section compares the data between two cohorts.</w:t>
      </w:r>
      <w:r>
        <w:t xml:space="preserve"> </w:t>
      </w:r>
      <w:r>
        <w:t xml:space="preserve">The third analysis section involves using linear regression to identify if there is a correlation 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 developing an optimal model and what these models tell us about the relationship between our variables.</w:t>
      </w:r>
      <w:r>
        <w:t xml:space="preserve"> </w:t>
      </w:r>
      <w:r>
        <w:t xml:space="preserve">A summary and conclusion will bring all these together.</w:t>
      </w:r>
    </w:p>
    <w:bookmarkEnd w:id="42"/>
    <w:bookmarkStart w:id="43"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unting.</w:t>
      </w:r>
      <w:r>
        <w:t xml:space="preserve"> </w:t>
      </w:r>
      <w:r>
        <w:t xml:space="preserve">The collected numbers are then compared in different ways to answer each part of the question.</w:t>
      </w:r>
    </w:p>
    <w:bookmarkEnd w:id="43"/>
    <w:bookmarkStart w:id="49"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44"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 The sample is also representative for age and sex.</w:t>
      </w:r>
    </w:p>
    <w:p>
      <w:pPr>
        <w:pStyle w:val="BodyText"/>
      </w:pPr>
      <w:r>
        <w:t xml:space="preserve">Having taken up the study, participants complete a 4 day food diary, and have an interview with a nurse which includes taking several measurements. Weighting is given for each annual survey to enable comparison across the years taking account for alterations in uptake and response completion.</w:t>
      </w:r>
    </w:p>
    <w:bookmarkEnd w:id="44"/>
    <w:bookmarkStart w:id="45"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 This has been calculated from the food descriptions.</w:t>
      </w:r>
      <w:r>
        <w:t xml:space="preserve"> </w:t>
      </w:r>
      <w:r>
        <w:t xml:space="preserve">I have used a table from Rauber et al. for Nova values in NDNS.</w:t>
      </w:r>
    </w:p>
    <w:bookmarkEnd w:id="45"/>
    <w:bookmarkStart w:id="46"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 A certificate from the ethics department is in the appendix.</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46"/>
    <w:bookmarkStart w:id="47" w:name="data-processing"/>
    <w:p>
      <w:pPr>
        <w:pStyle w:val="Heading3"/>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47"/>
    <w:bookmarkStart w:id="48"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 however this affected the sample size and skewed the male female ratio.</w:t>
      </w:r>
      <w:r>
        <w:t xml:space="preserve"> </w:t>
      </w:r>
      <w:r>
        <w:t xml:space="preserve">Analysis was done with exclusion and this produced results in line with those presented, but of smaller magnitude.</w:t>
      </w:r>
      <w:r>
        <w:t xml:space="preserve"> </w:t>
      </w:r>
      <w:r>
        <w:t xml:space="preserve">This additional analysis is not presented here.</w:t>
      </w:r>
    </w:p>
    <w:bookmarkEnd w:id="48"/>
    <w:bookmarkEnd w:id="49"/>
    <w:bookmarkStart w:id="54" w:name="description-of-the-data"/>
    <w:p>
      <w:pPr>
        <w:pStyle w:val="Heading2"/>
      </w:pPr>
      <w:r>
        <w:t xml:space="preserve">Description of the data</w:t>
      </w:r>
    </w:p>
    <w:p>
      <w:pPr>
        <w:pStyle w:val="FirstParagraph"/>
      </w:pPr>
      <w:r>
        <w:t xml:space="preserve">The data is summarised for the key continuous variables.</w:t>
      </w:r>
      <w:r>
        <w:t xml:space="preserve"> </w:t>
      </w:r>
      <w:r>
        <w:t xml:space="preserve">The key variables are systolic BP (omsysval), UPF intake (Epcnt_4) and Sodium intake (sodiummg).</w:t>
      </w:r>
      <w:r>
        <w:t xml:space="preserve"> </w:t>
      </w:r>
      <w:r>
        <w:t xml:space="preserve">These variables are the ones which most relate to the research question. Table x shows the data which has been balanced using the weightings provided by the NDNS research team.</w:t>
      </w:r>
    </w:p>
    <w:p>
      <w:pPr>
        <w:pStyle w:val="BodyText"/>
      </w:pPr>
      <w:r>
        <w:t xml:space="preserve">There are a number of related variables in the dataset.</w:t>
      </w:r>
      <w:r>
        <w:t xml:space="preserve"> </w:t>
      </w:r>
      <w:r>
        <w:t xml:space="preserve">These were chosen for relevance,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of energy (Epcnt_4) 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the mean systolic blood pressure (omsysval).</w:t>
      </w:r>
    </w:p>
    <w:bookmarkStart w:id="50" w:name="analysis-of-change-over-survey-years"/>
    <w:p>
      <w:pPr>
        <w:pStyle w:val="Heading3"/>
      </w:pPr>
      <w:r>
        <w:t xml:space="preserve">Analysis of Change over Survey Years</w:t>
      </w:r>
    </w:p>
    <w:p>
      <w:pPr>
        <w:pStyle w:val="FirstParagraph"/>
      </w:pPr>
      <w:r>
        <w:t xml:space="preserve">The second phase of analysis shows how the key variables have changed over the survey years cohorts.</w:t>
      </w:r>
      <w:r>
        <w:t xml:space="preserve"> </w:t>
      </w:r>
      <w:r>
        <w:t xml:space="preserve">This will show separately how the inputs and outputs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cohorts.</w:t>
      </w:r>
    </w:p>
    <w:p>
      <w:pPr>
        <w:pStyle w:val="BodyText"/>
      </w:pPr>
      <w:r>
        <w:t xml:space="preserve">Other variables in the data are compared across to assess how the data changes.</w:t>
      </w:r>
      <w:r>
        <w:t xml:space="preserve"> </w:t>
      </w:r>
      <w:r>
        <w:t xml:space="preserve">t tests are again used for continuous data, and chi squared tests are used for categorical data.</w:t>
      </w:r>
    </w:p>
    <w:bookmarkEnd w:id="50"/>
    <w:bookmarkStart w:id="51" w:name="Xc99f3ad580fa7e83c7bf4f9fd8132ab4b0a6ab1"/>
    <w:p>
      <w:pPr>
        <w:pStyle w:val="Heading3"/>
      </w:pPr>
      <w:r>
        <w:t xml:space="preserve">Regression of key variables on systolic BP</w:t>
      </w:r>
    </w:p>
    <w:p>
      <w:pPr>
        <w:pStyle w:val="FirstParagraph"/>
      </w:pPr>
      <w:r>
        <w:t xml:space="preserve">Analysis of the correlation between BP and sodium intake, and then BP and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51"/>
    <w:bookmarkStart w:id="52" w:name="multiple-regression-on-systolic-bp"/>
    <w:p>
      <w:pPr>
        <w:pStyle w:val="Heading3"/>
      </w:pPr>
      <w:r>
        <w:t xml:space="preserve">Multiple Regression on Systolic BP</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 Anova analysis here identifies how the addition of different variables changes the significance of other variables. This can suggest causative relationships.</w:t>
      </w:r>
    </w:p>
    <w:bookmarkEnd w:id="52"/>
    <w:bookmarkStart w:id="53"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53"/>
    <w:bookmarkEnd w:id="54"/>
    <w:bookmarkStart w:id="55"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55"/>
    <w:bookmarkEnd w:id="56"/>
    <w:bookmarkStart w:id="92" w:name="results"/>
    <w:p>
      <w:pPr>
        <w:pStyle w:val="Heading1"/>
      </w:pPr>
      <w:r>
        <w:t xml:space="preserve">Results</w:t>
      </w:r>
    </w:p>
    <w:bookmarkStart w:id="57" w:name="results-introduction"/>
    <w:p>
      <w:pPr>
        <w:pStyle w:val="Heading2"/>
      </w:pPr>
      <w:r>
        <w:t xml:space="preserve">Results Introduction</w:t>
      </w:r>
    </w:p>
    <w:p>
      <w:pPr>
        <w:pStyle w:val="FirstParagraph"/>
      </w:pPr>
      <w:r>
        <w:t xml:space="preserve">The results derive from the method outlined above and follow the pattern described.</w:t>
      </w:r>
      <w:r>
        <w:t xml:space="preserve"> </w:t>
      </w:r>
      <w:r>
        <w:t xml:space="preserve">I will discuss the results having already described the method.</w:t>
      </w:r>
    </w:p>
    <w:bookmarkEnd w:id="57"/>
    <w:bookmarkStart w:id="76" w:name="description-of-the-data-1"/>
    <w:p>
      <w:pPr>
        <w:pStyle w:val="Heading2"/>
      </w:pPr>
      <w:r>
        <w:t xml:space="preserve">Description of the Data</w:t>
      </w:r>
    </w:p>
    <w:p>
      <w:pPr>
        <w:pStyle w:val="FirstParagraph"/>
      </w:pPr>
      <w:r>
        <w:t xml:space="preserve">This first table highlights the key variables from the years 2008-2019.</w:t>
      </w:r>
      <w:r>
        <w:t xml:space="preserve"> </w:t>
      </w:r>
      <w:r>
        <w:t xml:space="preserve">These are weighted values</w:t>
      </w:r>
    </w:p>
    <w:p>
      <w:pPr>
        <w:pStyle w:val="SourceCode"/>
      </w:pPr>
      <w:r>
        <w:rPr>
          <w:rStyle w:val="VerbatimChar"/>
        </w:rPr>
        <w:t xml:space="preserve">##    Min. 1st Qu.  Median    Mean 3rd Qu.    Max.    NA's </w:t>
      </w:r>
      <w:r>
        <w:br/>
      </w:r>
      <w:r>
        <w:rPr>
          <w:rStyle w:val="VerbatimChar"/>
        </w:rPr>
        <w:t xml:space="preserve">##    70.5   105.5   115.5   118.3   128.5   220.0    7958</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NDNS year 1-11 data over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1822"/>
        <w:gridCol w:w="1822"/>
        <w:gridCol w:w="1822"/>
        <w:gridCol w:w="1822"/>
        <w:gridCol w:w="1822"/>
        <w:gridCol w:w="1822"/>
        <w:gridCol w:w="1822"/>
        <w:gridCol w:w="1822"/>
        <w:gridCol w:w="1822"/>
        <w:gridCol w:w="1975"/>
        <w:gridCol w:w="1975"/>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 (8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8 (8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 (8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7 (7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8 (7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7 (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 (8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4 (7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2 (7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 (76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6)</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w:t>
            </w:r>
          </w:p>
        </w:tc>
      </w:tr>
      <w:tr>
        <w:trPr>
          <w:trHeight w:val="360" w:hRule="auto"/>
        </w:trPr>
        footer1
        <w:tc>
          <w:tcPr>
            <w:gridSpan w:val="1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is tables shows the change between annual cohorts.</w:t>
      </w:r>
    </w:p>
    <w:p>
      <w:pPr>
        <w:pStyle w:val="BodyText"/>
      </w:pPr>
      <w:r>
        <w:drawing>
          <wp:inline>
            <wp:extent cx="4620126" cy="3696101"/>
            <wp:effectExtent b="0" l="0" r="0" t="0"/>
            <wp:docPr descr="" title="" id="59" name="Picture"/>
            <a:graphic>
              <a:graphicData uri="http://schemas.openxmlformats.org/drawingml/2006/picture">
                <pic:pic>
                  <pic:nvPicPr>
                    <pic:cNvPr descr="methodandresults_files/figure-docx/Years%20Plots-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methodandresults_files/figure-docx/Years%20Plots-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methodandresults_files/figure-docx/Years%20Plots-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show how the percentage of energy derived from UPF, the sodium intake, and the Systolic BP have changed over the years.</w:t>
      </w:r>
      <w:r>
        <w:t xml:space="preserve"> </w:t>
      </w:r>
      <w:r>
        <w:t xml:space="preserve">The graphs show that there is not a clear visible difference between the years. Statistical analysis will follow.</w:t>
      </w:r>
      <w:r>
        <w:t xml:space="preserve"> </w:t>
      </w:r>
      <w:r>
        <w:t xml:space="preserve">These next box plots show the difference between the sexes in the key variables.</w:t>
      </w:r>
    </w:p>
    <w:p>
      <w:pPr>
        <w:pStyle w:val="BodyText"/>
      </w:pPr>
      <w:r>
        <w:drawing>
          <wp:inline>
            <wp:extent cx="4620126" cy="3696101"/>
            <wp:effectExtent b="0" l="0" r="0" t="0"/>
            <wp:docPr descr="" title="" id="68" name="Picture"/>
            <a:graphic>
              <a:graphicData uri="http://schemas.openxmlformats.org/drawingml/2006/picture">
                <pic:pic>
                  <pic:nvPicPr>
                    <pic:cNvPr descr="methodandresults_files/figure-docx/Sex%20Boxplot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methodandresults_files/figure-docx/Sex%20Boxplots-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 name="Picture"/>
            <a:graphic>
              <a:graphicData uri="http://schemas.openxmlformats.org/drawingml/2006/picture">
                <pic:pic>
                  <pic:nvPicPr>
                    <pic:cNvPr descr="methodandresults_files/figure-docx/Sex%20Boxplots-3.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8" w:name="analysis-of-change-over-survey-years-1"/>
    <w:p>
      <w:pPr>
        <w:pStyle w:val="Heading2"/>
      </w:pPr>
      <w:r>
        <w:t xml:space="preserve">Analysis of Change over Survey Years</w:t>
      </w:r>
    </w:p>
    <w:p>
      <w:pPr>
        <w:pStyle w:val="FirstParagraph"/>
      </w:pPr>
      <w:r>
        <w:t xml:space="preserve">comparing UPF and Sodium intake calculated from diet</w:t>
      </w:r>
    </w:p>
    <w:p>
      <w:pPr>
        <w:pStyle w:val="BodyText"/>
      </w:pPr>
      <w:r>
        <w:t xml:space="preserve">The sodium levels are compared across the survey years and show a statistically significant trend.</w:t>
      </w:r>
    </w:p>
    <w:p>
      <w:pPr>
        <w:pStyle w:val="BodyText"/>
      </w:pPr>
      <w:r>
        <w:t xml:space="preserve">The pcnt UPF intake in over the same period shows a similar trend.</w:t>
      </w:r>
    </w:p>
    <w:p>
      <w:pPr>
        <w:pStyle w:val="BodyText"/>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p>
      <w:pPr>
        <w:pStyle w:val="BodyText"/>
      </w:pPr>
      <w:r>
        <w:t xml:space="preserve">what about outcome BP?</w:t>
      </w:r>
    </w:p>
    <w:p>
      <w:pPr>
        <w:pStyle w:val="BodyText"/>
      </w:pPr>
      <w:r>
        <w:t xml:space="preserve">The next t tests compare mean systolic values in the two time periods and then the mean diastolic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Start w:id="77" w:name="comparatison-of-other-variables"/>
    <w:p>
      <w:pPr>
        <w:pStyle w:val="Heading3"/>
      </w:pPr>
      <w:r>
        <w:t xml:space="preserve">Comparatison of other variables</w:t>
      </w:r>
    </w:p>
    <w:p>
      <w:pPr>
        <w:pStyle w:val="FirstParagraph"/>
      </w:pPr>
      <w:r>
        <w:t xml:space="preserve">How are variables distributed between the two cohorts.</w:t>
      </w:r>
      <w:r>
        <w:t xml:space="preserve"> </w:t>
      </w:r>
      <w:r>
        <w:t xml:space="preserve">The NDNS dataset was weighted to keep many of these the same between datasets.</w:t>
      </w:r>
      <w:r>
        <w:t xml:space="preserve"> </w:t>
      </w:r>
      <w:r>
        <w:t xml:space="preserve">Continuous variables are assessed using linear regression and categorical variables using chi squared tests to give p.values.</w:t>
      </w:r>
    </w:p>
    <w:p>
      <w:pPr>
        <w:pStyle w:val="BodyText"/>
      </w:pPr>
      <w:r>
        <w:t xml:space="preserve">Age and Sex</w:t>
      </w:r>
      <w:r>
        <w:t xml:space="preserve"> </w:t>
      </w:r>
      <w:r>
        <w:t xml:space="preserve">The age of the two datasets does not show a statistically significant change table x.</w:t>
      </w:r>
    </w:p>
    <w:p>
      <w:pPr>
        <w:pStyle w:val="BodyText"/>
      </w:pPr>
      <w:r>
        <w:t xml:space="preserve">There is no statistically significant change in the sex distribution over the years.</w:t>
      </w:r>
    </w:p>
    <w:p>
      <w:pPr>
        <w:pStyle w:val="BodyText"/>
      </w:pPr>
      <w:r>
        <w:t xml:space="preserve">This might be due to differences in the numbers of excluded participants.</w:t>
      </w:r>
      <w:r>
        <w:t xml:space="preserve"> </w:t>
      </w:r>
      <w:r>
        <w:t xml:space="preserve">In particular there may be more younger people and women taking e.g. bblockers in one group.</w:t>
      </w:r>
    </w:p>
    <w:p>
      <w:pPr>
        <w:pStyle w:val="BodyText"/>
      </w:pPr>
      <w:r>
        <w:t xml:space="preserve">This table suggests that there is a significant difference in the bmi of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difference in the age of finishing education.</w:t>
      </w:r>
    </w:p>
    <w:p>
      <w:pPr>
        <w:pStyle w:val="BodyText"/>
      </w:pPr>
      <w:r>
        <w:t xml:space="preserve">The differences in qimd, are not statistically significant.</w:t>
      </w:r>
    </w:p>
    <w:p>
      <w:pPr>
        <w:pStyle w:val="BodyText"/>
      </w:pPr>
      <w:r>
        <w:t xml:space="preserve">These values identify a significant difference in the number of vegetar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8"/>
        <w:gridCol w:w="1291"/>
      </w:tblGrid>
      <w:tr>
        <w:trPr>
          <w:trHeight w:val="62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2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8</w:t>
            </w:r>
          </w:p>
        </w:tc>
      </w:tr>
      <w:tr>
        <w:trPr>
          <w:trHeight w:val="62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5</w:t>
            </w:r>
          </w:p>
        </w:tc>
      </w:tr>
      <w:tr>
        <w:trPr>
          <w:trHeight w:val="360" w:hRule="auto"/>
        </w:trPr>
        footer1
        <w:tc>
          <w:tcPr>
            <w:gridSpan w:val="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bookmarkEnd w:id="77"/>
    <w:bookmarkEnd w:id="78"/>
    <w:bookmarkStart w:id="88" w:name="X27d5df1d7f1d2919ccb105e1cd3c92f6494e7e6"/>
    <w:p>
      <w:pPr>
        <w:pStyle w:val="Heading2"/>
      </w:pPr>
      <w:r>
        <w:t xml:space="preserve">Regression of key variables on Systolic BP</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w:t>
      </w:r>
    </w:p>
    <w:p>
      <w:pPr>
        <w:pStyle w:val="BodyText"/>
      </w:pPr>
      <w:r>
        <w:drawing>
          <wp:inline>
            <wp:extent cx="4620126" cy="3696101"/>
            <wp:effectExtent b="0" l="0" r="0" t="0"/>
            <wp:docPr descr="" title="" id="80" name="Picture"/>
            <a:graphic>
              <a:graphicData uri="http://schemas.openxmlformats.org/drawingml/2006/picture">
                <pic:pic>
                  <pic:nvPicPr>
                    <pic:cNvPr descr="methodandresults_files/figure-docx/unnamed-chunk-1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methodandresults_files/figure-docx/unnamed-chunk-15-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methodandresults_files/figure-docx/unnamed-chunk-15-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First, omsysval is compared to EnergykJ, then sodiumm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1"/>
        <w:gridCol w:w="2863"/>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Sodium intake appears to have no linear relationship with BP or UPF energy intake.</w:t>
      </w:r>
      <w:r>
        <w:t xml:space="preserve"> </w:t>
      </w:r>
      <w:r>
        <w:t xml:space="preserve">The UPF energy intake has a negative relationship with BP.</w:t>
      </w:r>
      <w:r>
        <w:t xml:space="preserve"> </w:t>
      </w:r>
      <w:r>
        <w:t xml:space="preserve">BP clearly increases with age.</w:t>
      </w:r>
      <w:r>
        <w:t xml:space="preserve"> </w:t>
      </w:r>
      <w:r>
        <w:t xml:space="preserve">Regression of UPF with age shows an equal and opposite affect to that on BP.</w:t>
      </w:r>
      <w:r>
        <w:t xml:space="preserve"> </w:t>
      </w:r>
      <w:r>
        <w:t xml:space="preserve">Regression of Sodium with age shows a weaker positive effect.</w:t>
      </w:r>
    </w:p>
    <w:p>
      <w:pPr>
        <w:pStyle w:val="BodyText"/>
      </w:pPr>
      <w:r>
        <w:t xml:space="preserve">In conclusion the linear regression models show that there are correlations between the systolic BP and energy intake only. The next section will examine how this situation changes as variables interact in more complex models.</w:t>
      </w:r>
    </w:p>
    <w:bookmarkEnd w:id="88"/>
    <w:bookmarkStart w:id="89" w:name="multi-variable-regression-on-systolic-bp"/>
    <w:p>
      <w:pPr>
        <w:pStyle w:val="Heading2"/>
      </w:pPr>
      <w:r>
        <w:t xml:space="preserve">Multi variable regression on Systolic BP</w:t>
      </w:r>
    </w:p>
    <w:p>
      <w:pPr>
        <w:pStyle w:val="FirstParagraph"/>
      </w:pPr>
      <w:r>
        <w:t xml:space="preserve">This uses a model of several variables and 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 This model excludes UPF and Na.</w:t>
      </w:r>
    </w:p>
    <w:p>
      <w:pPr>
        <w:pStyle w:val="BodyText"/>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BodyText"/>
      </w:pPr>
      <w:r>
        <w:t xml:space="preserve">This second model gives Sodiummg, educfinh, and IMD statistical significance. VitaminD shows no statistical significance, TotalEMJ and sqrt(pcnt) and ethgrp2 all have limited significance.</w:t>
      </w:r>
    </w:p>
    <w:p>
      <w:pPr>
        <w:pStyle w:val="BodyText"/>
      </w:pPr>
      <w:r>
        <w:t xml:space="preserve">Now we add UPF as total energy from nova 4 or UPF</w:t>
      </w:r>
    </w:p>
    <w:p>
      <w:pPr>
        <w:pStyle w:val="BodyText"/>
      </w:pPr>
      <w:r>
        <w:t xml:space="preserve">UPF does not seem significant…</w:t>
      </w:r>
    </w:p>
    <w:p>
      <w:pPr>
        <w:pStyle w:val="BodyText"/>
      </w:pPr>
      <w:r>
        <w:t xml:space="preserve">but when removing sodiummg</w:t>
      </w:r>
    </w:p>
    <w:p>
      <w:pPr>
        <w:pStyle w:val="BodyText"/>
      </w:pPr>
      <w:r>
        <w:t xml:space="preserve">the UPF becomes significant!</w:t>
      </w:r>
      <w:r>
        <w:t xml:space="preserve"> </w:t>
      </w:r>
      <w:r>
        <w:t xml:space="preserve">This suggests that the effect of UPF is mediated by Sodium!!</w:t>
      </w:r>
    </w:p>
    <w:p>
      <w:pPr>
        <w:pStyle w:val="BodyText"/>
      </w:pPr>
      <w:r>
        <w:t xml:space="preserve">comparing AIC for these thre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49"/>
        <w:gridCol w:w="1333"/>
        <w:gridCol w:w="981"/>
        <w:gridCol w:w="1549"/>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2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5.9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0.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7.53</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31.29</w:t>
            </w:r>
          </w:p>
        </w:tc>
      </w:tr>
    </w:tbl>
    <w:p>
      <w:pPr>
        <w:pStyle w:val="SourceCode"/>
      </w:pPr>
      <w:r>
        <w:rPr>
          <w:rStyle w:val="VerbatimChar"/>
        </w:rPr>
        <w:t xml:space="preserve">## [1] 0.02400091</w:t>
      </w:r>
    </w:p>
    <w:p>
      <w:pPr>
        <w:pStyle w:val="FirstParagraph"/>
      </w:pPr>
      <w:r>
        <w:t xml:space="preserve">we find that the lowest AIC is given by the model without UPF!!</w:t>
      </w:r>
      <w:r>
        <w:t xml:space="preserve"> </w:t>
      </w:r>
      <w:r>
        <w:t xml:space="preserve">Though all the models with UPF have a lower aic than the model without.</w:t>
      </w:r>
    </w:p>
    <w:bookmarkEnd w:id="89"/>
    <w:bookmarkStart w:id="90"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90"/>
    <w:bookmarkStart w:id="91" w:name="conclusion"/>
    <w:p>
      <w:pPr>
        <w:pStyle w:val="Heading2"/>
      </w:pPr>
      <w:r>
        <w:t xml:space="preserve">Conclusion</w:t>
      </w:r>
    </w:p>
    <w:p>
      <w:pPr>
        <w:pStyle w:val="FirstParagraph"/>
      </w:pPr>
      <w:r>
        <w:t xml:space="preserve">The percentage by energy of NOVA group 4 foods decreased from 2008 to 2019.</w:t>
      </w:r>
      <w:r>
        <w:t xml:space="preserve"> </w:t>
      </w:r>
      <w:r>
        <w:t xml:space="preserve">The mean sodium intake in mg decreased.</w:t>
      </w:r>
      <w:r>
        <w:t xml:space="preserve"> </w:t>
      </w:r>
      <w:r>
        <w:t xml:space="preserve">The systolic BP has decreased.</w:t>
      </w:r>
    </w:p>
    <w:p>
      <w:pPr>
        <w:pStyle w:val="BodyText"/>
      </w:pPr>
      <w:r>
        <w:t xml:space="preserve">There is a correlation between systolic BP and sodium intake.</w:t>
      </w:r>
      <w:r>
        <w:t xml:space="preserve"> </w:t>
      </w:r>
      <w:r>
        <w:t xml:space="preserve">There is a correlation between systolic BP and UPF intake.</w:t>
      </w:r>
    </w:p>
    <w:p>
      <w:pPr>
        <w:pStyle w:val="BodyText"/>
      </w:pPr>
      <w:r>
        <w:t xml:space="preserve">The regression models identify that age and sex are statistically significant contributors to the BP and that bmi, educfinh, and IMD are also.</w:t>
      </w:r>
    </w:p>
    <w:p>
      <w:pPr>
        <w:pStyle w:val="BodyText"/>
      </w:pPr>
      <w:r>
        <w:t xml:space="preserve">The regression models identify that sodium intake is an important contributor to any optimal model. That UPF intake is no longer significant, but still has some effect.</w:t>
      </w:r>
    </w:p>
    <w:bookmarkEnd w:id="91"/>
    <w:bookmarkEnd w:id="92"/>
    <w:bookmarkStart w:id="109" w:name="discussion"/>
    <w:p>
      <w:pPr>
        <w:pStyle w:val="Heading1"/>
      </w:pPr>
      <w:r>
        <w:t xml:space="preserve">Discussion</w:t>
      </w:r>
    </w:p>
    <w:bookmarkStart w:id="93" w:name="introduction-to-discussion"/>
    <w:p>
      <w:pPr>
        <w:pStyle w:val="Heading2"/>
      </w:pPr>
      <w:r>
        <w:t xml:space="preserve">Introduction to Discussion</w:t>
      </w:r>
    </w:p>
    <w:p>
      <w:pPr>
        <w:pStyle w:val="FirstParagraph"/>
      </w:pPr>
      <w:r>
        <w:t xml:space="preserve">This section will consider what the results mean. That will include how the context of the literature influences understanding of the values. The limitations of the study will be considered. opportunities for further research, and to influence policy will be considered.</w:t>
      </w:r>
    </w:p>
    <w:bookmarkEnd w:id="93"/>
    <w:bookmarkStart w:id="103" w:name="discussion-of-results"/>
    <w:p>
      <w:pPr>
        <w:pStyle w:val="Heading2"/>
      </w:pPr>
      <w:r>
        <w:t xml:space="preserve">Discussion of results</w:t>
      </w:r>
    </w:p>
    <w:p>
      <w:pPr>
        <w:pStyle w:val="FirstParagraph"/>
      </w:pPr>
      <w:r>
        <w:t xml:space="preserve">The study provides a number of results which will are first considered individually before being brought together to support the development of the dissertation.</w:t>
      </w:r>
    </w:p>
    <w:bookmarkStart w:id="94" w:name="data"/>
    <w:p>
      <w:pPr>
        <w:pStyle w:val="Heading3"/>
      </w:pPr>
      <w:r>
        <w:t xml:space="preserve">Data</w:t>
      </w:r>
    </w:p>
    <w:p>
      <w:pPr>
        <w:pStyle w:val="FirstParagraph"/>
      </w:pPr>
      <w:r>
        <w:t xml:space="preserve">The data is well collected and comprehensive. There have been several changes over the course of the study. 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p>
    <w:p>
      <w:pPr>
        <w:pStyle w:val="BodyText"/>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table (x) of data shows how the key data items alter over the survey years. In particular demonstrating the lack of BP data from year 11.</w:t>
      </w:r>
    </w:p>
    <w:bookmarkEnd w:id="94"/>
    <w:bookmarkStart w:id="95" w:name="comparative-data"/>
    <w:p>
      <w:pPr>
        <w:pStyle w:val="Heading3"/>
      </w:pPr>
      <w:r>
        <w:t xml:space="preserve">comparative Data</w:t>
      </w:r>
    </w:p>
    <w:bookmarkEnd w:id="95"/>
    <w:bookmarkStart w:id="98" w:name="univariable-regression"/>
    <w:p>
      <w:pPr>
        <w:pStyle w:val="Heading3"/>
      </w:pPr>
      <w:r>
        <w:t xml:space="preserve">univariable regression</w:t>
      </w:r>
    </w:p>
    <w:bookmarkStart w:id="96" w:name="of-bp"/>
    <w:p>
      <w:pPr>
        <w:pStyle w:val="Heading4"/>
      </w:pPr>
      <w:r>
        <w:t xml:space="preserve">of BP</w:t>
      </w:r>
    </w:p>
    <w:bookmarkEnd w:id="96"/>
    <w:bookmarkStart w:id="97" w:name="of-other-comparisons"/>
    <w:p>
      <w:pPr>
        <w:pStyle w:val="Heading4"/>
      </w:pPr>
      <w:r>
        <w:t xml:space="preserve">of other comparisons</w:t>
      </w:r>
    </w:p>
    <w:bookmarkEnd w:id="97"/>
    <w:bookmarkEnd w:id="98"/>
    <w:bookmarkStart w:id="102" w:name="multivariable-models"/>
    <w:p>
      <w:pPr>
        <w:pStyle w:val="Heading3"/>
      </w:pPr>
      <w:r>
        <w:t xml:space="preserve">multivariable models</w:t>
      </w:r>
    </w:p>
    <w:bookmarkStart w:id="99" w:name="analysis-for-bp"/>
    <w:p>
      <w:pPr>
        <w:pStyle w:val="Heading4"/>
      </w:pPr>
      <w:r>
        <w:t xml:space="preserve">analysis for BP</w:t>
      </w:r>
    </w:p>
    <w:bookmarkEnd w:id="99"/>
    <w:bookmarkStart w:id="100" w:name="analysis-for-sodium"/>
    <w:p>
      <w:pPr>
        <w:pStyle w:val="Heading4"/>
      </w:pPr>
      <w:r>
        <w:t xml:space="preserve">analysis for Sodium</w:t>
      </w:r>
    </w:p>
    <w:bookmarkEnd w:id="100"/>
    <w:bookmarkStart w:id="101" w:name="analysis-for-upf_4"/>
    <w:p>
      <w:pPr>
        <w:pStyle w:val="Heading4"/>
      </w:pPr>
      <w:r>
        <w:t xml:space="preserve">analysis for UPF_4</w:t>
      </w:r>
    </w:p>
    <w:bookmarkEnd w:id="101"/>
    <w:bookmarkEnd w:id="102"/>
    <w:bookmarkEnd w:id="103"/>
    <w:bookmarkStart w:id="104" w:name="limitations-of-study"/>
    <w:p>
      <w:pPr>
        <w:pStyle w:val="Heading2"/>
      </w:pPr>
      <w:r>
        <w:t xml:space="preserve">Limitations of Study</w:t>
      </w:r>
    </w:p>
    <w:bookmarkEnd w:id="104"/>
    <w:bookmarkStart w:id="107" w:name="ideas-for-further-research"/>
    <w:p>
      <w:pPr>
        <w:pStyle w:val="Heading2"/>
      </w:pPr>
      <w:r>
        <w:t xml:space="preserve">Ideas for further research</w:t>
      </w:r>
    </w:p>
    <w:p>
      <w:pPr>
        <w:pStyle w:val="FirstParagraph"/>
      </w:pPr>
      <w:r>
        <w:t xml:space="preserve">I will divide these suggestions into quantitative and qualitative. Within the quantitative there are biomedical</w:t>
      </w:r>
    </w:p>
    <w:bookmarkStart w:id="105"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05"/>
    <w:bookmarkStart w:id="106"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06"/>
    <w:bookmarkEnd w:id="107"/>
    <w:bookmarkStart w:id="108"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bookmarkEnd w:id="108"/>
    <w:bookmarkEnd w:id="109"/>
    <w:bookmarkStart w:id="110" w:name="conclusion-1"/>
    <w:p>
      <w:pPr>
        <w:pStyle w:val="Heading1"/>
      </w:pPr>
      <w:r>
        <w:t xml:space="preserve">Conclusion</w:t>
      </w:r>
    </w:p>
    <w:bookmarkEnd w:id="110"/>
    <w:bookmarkStart w:id="111" w:name="bibliography"/>
    <w:p>
      <w:pPr>
        <w:pStyle w:val="Heading1"/>
      </w:pPr>
      <w:r>
        <w:t xml:space="preserve">Bibliography</w:t>
      </w:r>
    </w:p>
    <w:bookmarkEnd w:id="111"/>
    <w:bookmarkStart w:id="112" w:name="appendices"/>
    <w:p>
      <w:pPr>
        <w:pStyle w:val="Heading1"/>
      </w:pPr>
      <w:r>
        <w:t xml:space="preserve">Appendice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7" Target="http://ebookcentral.proquest.com/lib/liverpool/detail.action?docID=3378676" TargetMode="External" /><Relationship Type="http://schemas.openxmlformats.org/officeDocument/2006/relationships/hyperlink" Id="rId26" Target="http://ebookcentral.proquest.com/lib/liverpool/detail.action?docID=3379068" TargetMode="External" /><Relationship Type="http://schemas.openxmlformats.org/officeDocument/2006/relationships/hyperlink" Id="rId29" Target="http://www.emro.who.int/media/world-health-day/public-health-problem-factsheet-2013.html" TargetMode="External" /><Relationship Type="http://schemas.openxmlformats.org/officeDocument/2006/relationships/hyperlink" Id="rId30" Target="http://www.proquest.com/publiccontent/docview/2644005015?pq-origsite=primo" TargetMode="External" /><Relationship Type="http://schemas.openxmlformats.org/officeDocument/2006/relationships/hyperlink" Id="rId31" Target="https://academic-oup-com.liverpool.idm.oclc.org/ajcn/advance-article/doi/10.1093/ajcn/nqac230/6762413" TargetMode="External" /><Relationship Type="http://schemas.openxmlformats.org/officeDocument/2006/relationships/hyperlink" Id="rId34" Target="https://www-cambridge-org.liverpool.idm.oclc.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38" Target="https://www.actiononsalt.org.uk/salthealth/factsheets/pressure/" TargetMode="External" /><Relationship Type="http://schemas.openxmlformats.org/officeDocument/2006/relationships/hyperlink" Id="rId39" Target="https://www.bloodpressureuk.org/" TargetMode="External" /><Relationship Type="http://schemas.openxmlformats.org/officeDocument/2006/relationships/hyperlink" Id="rId32" Target="https://www.frontiersin.org/articles/10.3389/fnut.2023.1071356" TargetMode="External" /><Relationship Type="http://schemas.openxmlformats.org/officeDocument/2006/relationships/hyperlink" Id="rId36" Target="https://www.medicalnewstoday.com/articles/317099" TargetMode="External" /><Relationship Type="http://schemas.openxmlformats.org/officeDocument/2006/relationships/hyperlink" Id="rId28" Target="https://www.nationalfoodstrategy.org/partone/" TargetMode="External" /><Relationship Type="http://schemas.openxmlformats.org/officeDocument/2006/relationships/hyperlink" Id="rId37"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33" Target="https://www.proquest.com/publiccontent/docview/2729520244?parentSessionId=8CgvVWDFcQEhyTTXC%2B3zh7oBuY1vDlJi2c0%2Fm7JmQZk%3D&amp;pq-origsite=primo&amp;" TargetMode="External" /><Relationship Type="http://schemas.openxmlformats.org/officeDocument/2006/relationships/hyperlink" Id="rId35" Target="https://www.repository.cam.ac.uk/bitstream/handle/1810/306587/Kai%20Schulze%20Thesis%202020_final.pdf?sequence=1&amp;isAllowed=y" TargetMode="External" /><Relationship Type="http://schemas.openxmlformats.org/officeDocument/2006/relationships/hyperlink" Id="rId40"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27" Target="http://ebookcentral.proquest.com/lib/liverpool/detail.action?docID=3378676" TargetMode="External" /><Relationship Type="http://schemas.openxmlformats.org/officeDocument/2006/relationships/hyperlink" Id="rId26" Target="http://ebookcentral.proquest.com/lib/liverpool/detail.action?docID=3379068" TargetMode="External" /><Relationship Type="http://schemas.openxmlformats.org/officeDocument/2006/relationships/hyperlink" Id="rId29" Target="http://www.emro.who.int/media/world-health-day/public-health-problem-factsheet-2013.html" TargetMode="External" /><Relationship Type="http://schemas.openxmlformats.org/officeDocument/2006/relationships/hyperlink" Id="rId30" Target="http://www.proquest.com/publiccontent/docview/2644005015?pq-origsite=primo" TargetMode="External" /><Relationship Type="http://schemas.openxmlformats.org/officeDocument/2006/relationships/hyperlink" Id="rId31" Target="https://academic-oup-com.liverpool.idm.oclc.org/ajcn/advance-article/doi/10.1093/ajcn/nqac230/6762413" TargetMode="External" /><Relationship Type="http://schemas.openxmlformats.org/officeDocument/2006/relationships/hyperlink" Id="rId34" Target="https://www-cambridge-org.liverpool.idm.oclc.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38" Target="https://www.actiononsalt.org.uk/salthealth/factsheets/pressure/" TargetMode="External" /><Relationship Type="http://schemas.openxmlformats.org/officeDocument/2006/relationships/hyperlink" Id="rId39" Target="https://www.bloodpressureuk.org/" TargetMode="External" /><Relationship Type="http://schemas.openxmlformats.org/officeDocument/2006/relationships/hyperlink" Id="rId32" Target="https://www.frontiersin.org/articles/10.3389/fnut.2023.1071356" TargetMode="External" /><Relationship Type="http://schemas.openxmlformats.org/officeDocument/2006/relationships/hyperlink" Id="rId36" Target="https://www.medicalnewstoday.com/articles/317099" TargetMode="External" /><Relationship Type="http://schemas.openxmlformats.org/officeDocument/2006/relationships/hyperlink" Id="rId28" Target="https://www.nationalfoodstrategy.org/partone/" TargetMode="External" /><Relationship Type="http://schemas.openxmlformats.org/officeDocument/2006/relationships/hyperlink" Id="rId37"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33" Target="https://www.proquest.com/publiccontent/docview/2729520244?parentSessionId=8CgvVWDFcQEhyTTXC%2B3zh7oBuY1vDlJi2c0%2Fm7JmQZk%3D&amp;pq-origsite=primo&amp;" TargetMode="External" /><Relationship Type="http://schemas.openxmlformats.org/officeDocument/2006/relationships/hyperlink" Id="rId35" Target="https://www.repository.cam.ac.uk/bitstream/handle/1810/306587/Kai%20Schulze%20Thesis%202020_final.pdf?sequence=1&amp;isAllowed=y" TargetMode="External" /><Relationship Type="http://schemas.openxmlformats.org/officeDocument/2006/relationships/hyperlink" Id="rId40"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4-04T19:23:36Z</dcterms:created>
  <dcterms:modified xsi:type="dcterms:W3CDTF">2023-04-04T19: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